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E549FB" w14:textId="312DF0E7" w:rsidR="00816F2A" w:rsidRPr="00416D2E" w:rsidRDefault="00816B2F" w:rsidP="001B4975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bCs w:val="0"/>
          <w:sz w:val="24"/>
          <w:szCs w:val="24"/>
        </w:rPr>
      </w:pPr>
      <w:r w:rsidRPr="00416D2E">
        <w:rPr>
          <w:rFonts w:ascii="National" w:hAnsi="National"/>
          <w:bCs w:val="0"/>
          <w:sz w:val="24"/>
          <w:szCs w:val="24"/>
        </w:rPr>
        <w:t>Please use the guideline</w:t>
      </w:r>
      <w:r w:rsidR="00DF7485" w:rsidRPr="00416D2E">
        <w:rPr>
          <w:rFonts w:ascii="National" w:hAnsi="National"/>
          <w:bCs w:val="0"/>
          <w:sz w:val="24"/>
          <w:szCs w:val="24"/>
        </w:rPr>
        <w:t xml:space="preserve">s </w:t>
      </w:r>
      <w:r w:rsidRPr="00416D2E">
        <w:rPr>
          <w:rFonts w:ascii="National" w:hAnsi="National"/>
          <w:bCs w:val="0"/>
          <w:sz w:val="24"/>
          <w:szCs w:val="24"/>
        </w:rPr>
        <w:t xml:space="preserve">template instructions as a guide when filling out this </w:t>
      </w:r>
      <w:r w:rsidR="00DF7485" w:rsidRPr="00416D2E">
        <w:rPr>
          <w:rFonts w:ascii="National" w:hAnsi="National"/>
          <w:bCs w:val="0"/>
          <w:sz w:val="24"/>
          <w:szCs w:val="24"/>
        </w:rPr>
        <w:t>document</w:t>
      </w:r>
      <w:r w:rsidRPr="00416D2E">
        <w:rPr>
          <w:rFonts w:ascii="National" w:hAnsi="National"/>
          <w:bCs w:val="0"/>
          <w:sz w:val="24"/>
          <w:szCs w:val="24"/>
        </w:rPr>
        <w:t xml:space="preserve"> and remove this </w:t>
      </w:r>
      <w:r w:rsidR="00150F17">
        <w:rPr>
          <w:rFonts w:ascii="National" w:hAnsi="National"/>
          <w:bCs w:val="0"/>
          <w:sz w:val="24"/>
          <w:szCs w:val="24"/>
        </w:rPr>
        <w:t>sentence</w:t>
      </w:r>
      <w:r w:rsidRPr="00416D2E">
        <w:rPr>
          <w:rFonts w:ascii="National" w:hAnsi="National"/>
          <w:bCs w:val="0"/>
          <w:sz w:val="24"/>
          <w:szCs w:val="24"/>
        </w:rPr>
        <w:t xml:space="preserve"> once the guideline</w:t>
      </w:r>
      <w:r w:rsidR="00DF7485" w:rsidRPr="00416D2E">
        <w:rPr>
          <w:rFonts w:ascii="National" w:hAnsi="National"/>
          <w:bCs w:val="0"/>
          <w:sz w:val="24"/>
          <w:szCs w:val="24"/>
        </w:rPr>
        <w:t>s are finalized.</w:t>
      </w:r>
    </w:p>
    <w:p w14:paraId="3C57A21D" w14:textId="77777777" w:rsidR="00816F2A" w:rsidRPr="00416D2E" w:rsidRDefault="00816F2A" w:rsidP="001B4975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bCs w:val="0"/>
          <w:sz w:val="24"/>
          <w:szCs w:val="24"/>
        </w:rPr>
      </w:pPr>
    </w:p>
    <w:p w14:paraId="43EAF4A0" w14:textId="26A930BB" w:rsidR="0018059D" w:rsidRPr="00416D2E" w:rsidRDefault="008A078F" w:rsidP="001B4975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sz w:val="24"/>
          <w:szCs w:val="24"/>
        </w:rPr>
      </w:pPr>
      <w:sdt>
        <w:sdtPr>
          <w:rPr>
            <w:rFonts w:ascii="National" w:hAnsi="National"/>
            <w:bCs w:val="0"/>
            <w:sz w:val="24"/>
            <w:szCs w:val="24"/>
          </w:rPr>
          <w:id w:val="-548914289"/>
          <w:lock w:val="sdtContentLocked"/>
          <w:placeholder>
            <w:docPart w:val="DefaultPlaceholder_-1854013440"/>
          </w:placeholder>
        </w:sdtPr>
        <w:sdtEndPr>
          <w:rPr>
            <w:bCs/>
          </w:rPr>
        </w:sdtEndPr>
        <w:sdtContent>
          <w:r w:rsidR="001B4975" w:rsidRPr="00416D2E">
            <w:rPr>
              <w:rFonts w:ascii="National" w:hAnsi="National"/>
              <w:bCs w:val="0"/>
              <w:sz w:val="24"/>
              <w:szCs w:val="24"/>
            </w:rPr>
            <w:t>1.</w:t>
          </w:r>
          <w:r w:rsidR="001B4975" w:rsidRPr="00416D2E">
            <w:rPr>
              <w:rFonts w:ascii="National" w:hAnsi="National"/>
              <w:sz w:val="24"/>
              <w:szCs w:val="24"/>
            </w:rPr>
            <w:t xml:space="preserve"> </w:t>
          </w:r>
          <w:r w:rsidR="0068246D" w:rsidRPr="00416D2E">
            <w:rPr>
              <w:rFonts w:ascii="National" w:hAnsi="National"/>
              <w:sz w:val="24"/>
              <w:szCs w:val="24"/>
            </w:rPr>
            <w:t>Guidelines for</w:t>
          </w:r>
        </w:sdtContent>
      </w:sdt>
      <w:r w:rsidR="0068246D" w:rsidRPr="00416D2E">
        <w:rPr>
          <w:rFonts w:ascii="National" w:hAnsi="National"/>
          <w:sz w:val="24"/>
          <w:szCs w:val="24"/>
        </w:rPr>
        <w:t xml:space="preserve"> </w:t>
      </w:r>
      <w:sdt>
        <w:sdtPr>
          <w:rPr>
            <w:rFonts w:ascii="National" w:hAnsi="National"/>
            <w:sz w:val="24"/>
            <w:szCs w:val="24"/>
          </w:rPr>
          <w:id w:val="-2021837934"/>
          <w:placeholder>
            <w:docPart w:val="DefaultPlaceholder_-1854013440"/>
          </w:placeholder>
        </w:sdtPr>
        <w:sdtEndPr/>
        <w:sdtContent>
          <w:r w:rsidR="0068246D" w:rsidRPr="00416D2E">
            <w:rPr>
              <w:rFonts w:ascii="National" w:hAnsi="National"/>
              <w:sz w:val="24"/>
              <w:szCs w:val="24"/>
            </w:rPr>
            <w:t>[Click or tap here to enter subject]</w:t>
          </w:r>
        </w:sdtContent>
      </w:sdt>
    </w:p>
    <w:p w14:paraId="14BC0D1B" w14:textId="3D9CE48F" w:rsidR="002015B4" w:rsidRPr="00416D2E" w:rsidRDefault="008A078F" w:rsidP="006630D2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sdt>
        <w:sdtPr>
          <w:rPr>
            <w:rFonts w:ascii="National" w:hAnsi="National"/>
            <w:b w:val="0"/>
            <w:bCs w:val="0"/>
            <w:color w:val="000000" w:themeColor="text1"/>
            <w:sz w:val="22"/>
            <w:szCs w:val="22"/>
          </w:rPr>
          <w:id w:val="-1300533865"/>
          <w:lock w:val="sdtContentLocked"/>
          <w:placeholder>
            <w:docPart w:val="DefaultPlaceholder_-1854013440"/>
          </w:placeholder>
        </w:sdtPr>
        <w:sdtEndPr/>
        <w:sdtContent>
          <w:r w:rsidR="002015B4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Issued:</w:t>
          </w:r>
        </w:sdtContent>
      </w:sdt>
      <w:r w:rsidR="002015B4" w:rsidRPr="00416D2E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</w:t>
      </w:r>
      <w:sdt>
        <w:sdtPr>
          <w:rPr>
            <w:rFonts w:ascii="National" w:hAnsi="National"/>
            <w:b w:val="0"/>
            <w:bCs w:val="0"/>
            <w:color w:val="000000" w:themeColor="text1"/>
            <w:sz w:val="22"/>
            <w:szCs w:val="22"/>
          </w:rPr>
          <w:id w:val="-1913539447"/>
          <w:placeholder>
            <w:docPart w:val="DefaultPlaceholder_-1854013440"/>
          </w:placeholder>
        </w:sdtPr>
        <w:sdtEndPr/>
        <w:sdtContent>
          <w:r w:rsidR="00757491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Click or tap here to enter </w:t>
          </w:r>
          <w:r w:rsidR="00F57575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guidelines</w:t>
          </w:r>
          <w:r w:rsidR="00757491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issued date in the format of MM/DD/YY</w:t>
          </w:r>
          <w:r w:rsidR="00427914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YY</w:t>
          </w:r>
        </w:sdtContent>
      </w:sdt>
    </w:p>
    <w:p w14:paraId="68531471" w14:textId="4EEBA91B" w:rsidR="002015B4" w:rsidRPr="00416D2E" w:rsidRDefault="008A078F" w:rsidP="006630D2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sdt>
        <w:sdtPr>
          <w:rPr>
            <w:rFonts w:ascii="National" w:hAnsi="National"/>
            <w:b w:val="0"/>
            <w:bCs w:val="0"/>
            <w:color w:val="000000" w:themeColor="text1"/>
            <w:sz w:val="22"/>
            <w:szCs w:val="22"/>
          </w:rPr>
          <w:id w:val="-320281303"/>
          <w:lock w:val="sdtContentLocked"/>
          <w:placeholder>
            <w:docPart w:val="DefaultPlaceholder_-1854013440"/>
          </w:placeholder>
        </w:sdtPr>
        <w:sdtEndPr/>
        <w:sdtContent>
          <w:r w:rsidR="002015B4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Edited:</w:t>
          </w:r>
        </w:sdtContent>
      </w:sdt>
      <w:r w:rsidR="002015B4" w:rsidRPr="00416D2E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</w:t>
      </w:r>
      <w:sdt>
        <w:sdtPr>
          <w:rPr>
            <w:rFonts w:ascii="National" w:hAnsi="National"/>
            <w:b w:val="0"/>
            <w:bCs w:val="0"/>
            <w:color w:val="000000" w:themeColor="text1"/>
            <w:sz w:val="22"/>
            <w:szCs w:val="22"/>
          </w:rPr>
          <w:id w:val="-2088305334"/>
          <w:placeholder>
            <w:docPart w:val="DefaultPlaceholder_-1854013440"/>
          </w:placeholder>
        </w:sdtPr>
        <w:sdtEndPr/>
        <w:sdtContent>
          <w:r w:rsidR="00757491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Click or tap here to enter </w:t>
          </w:r>
          <w:r w:rsidR="00F57575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guidelines </w:t>
          </w:r>
          <w:r w:rsidR="00EA00A7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edited</w:t>
          </w:r>
          <w:r w:rsidR="00757491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date in the format of MM/DD/YY</w:t>
          </w:r>
          <w:r w:rsidR="00427914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YY</w:t>
          </w:r>
        </w:sdtContent>
      </w:sdt>
    </w:p>
    <w:p w14:paraId="2E694216" w14:textId="77777777" w:rsidR="008E4082" w:rsidRPr="00416D2E" w:rsidRDefault="008E4082" w:rsidP="006630D2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sdt>
      <w:sdtPr>
        <w:rPr>
          <w:rFonts w:ascii="National" w:hAnsi="National"/>
          <w:sz w:val="24"/>
          <w:szCs w:val="24"/>
        </w:rPr>
        <w:id w:val="-1642721063"/>
        <w:lock w:val="sdtContentLocked"/>
        <w:placeholder>
          <w:docPart w:val="DefaultPlaceholder_-1854013440"/>
        </w:placeholder>
      </w:sdtPr>
      <w:sdtEndPr/>
      <w:sdtContent>
        <w:p w14:paraId="46643232" w14:textId="3956B932" w:rsidR="005C50C8" w:rsidRPr="00416D2E" w:rsidRDefault="001B4975" w:rsidP="005E20FF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416D2E">
            <w:rPr>
              <w:rFonts w:ascii="National" w:hAnsi="National"/>
              <w:sz w:val="24"/>
              <w:szCs w:val="24"/>
            </w:rPr>
            <w:t xml:space="preserve">2. </w:t>
          </w:r>
          <w:r w:rsidR="006166B7" w:rsidRPr="00416D2E">
            <w:rPr>
              <w:rFonts w:ascii="National" w:hAnsi="National"/>
              <w:sz w:val="24"/>
              <w:szCs w:val="24"/>
            </w:rPr>
            <w:t>Purpose</w:t>
          </w:r>
        </w:p>
      </w:sdtContent>
    </w:sdt>
    <w:sdt>
      <w:sdtPr>
        <w:rPr>
          <w:rFonts w:ascii="National" w:hAnsi="National"/>
          <w:b w:val="0"/>
          <w:bCs w:val="0"/>
          <w:color w:val="000000" w:themeColor="text1"/>
          <w:sz w:val="22"/>
          <w:szCs w:val="22"/>
        </w:rPr>
        <w:id w:val="-1777707255"/>
        <w:placeholder>
          <w:docPart w:val="DefaultPlaceholder_-1854013440"/>
        </w:placeholder>
      </w:sdtPr>
      <w:sdtEndPr/>
      <w:sdtContent>
        <w:p w14:paraId="7EF652F0" w14:textId="4E69C709" w:rsidR="00D01C70" w:rsidRPr="00416D2E" w:rsidRDefault="00E34ACA" w:rsidP="00D01C70">
          <w:pPr>
            <w:pStyle w:val="Heading2"/>
            <w:contextualSpacing/>
            <w:jc w:val="both"/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</w:pPr>
          <w:r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Click or tap</w:t>
          </w:r>
          <w:r w:rsidR="006F157D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here</w:t>
          </w:r>
          <w:r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to </w:t>
          </w:r>
          <w:r w:rsidR="008E150F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provide a brief statement of USC’s intent and/or rationale for the guidelines. Include a reference and link to the applicable University Policy that the guidelines support.</w:t>
          </w:r>
        </w:p>
      </w:sdtContent>
    </w:sdt>
    <w:p w14:paraId="34A2EA05" w14:textId="77777777" w:rsidR="00F67395" w:rsidRPr="00416D2E" w:rsidRDefault="00F67395" w:rsidP="00D01C70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sdt>
      <w:sdtPr>
        <w:rPr>
          <w:rFonts w:ascii="National" w:hAnsi="National"/>
          <w:sz w:val="24"/>
          <w:szCs w:val="24"/>
        </w:rPr>
        <w:id w:val="16119986"/>
        <w:lock w:val="sdtContentLocked"/>
        <w:placeholder>
          <w:docPart w:val="DefaultPlaceholder_-1854013440"/>
        </w:placeholder>
      </w:sdtPr>
      <w:sdtEndPr/>
      <w:sdtContent>
        <w:p w14:paraId="06E7AA36" w14:textId="09258C0E" w:rsidR="00670D7F" w:rsidRPr="00416D2E" w:rsidRDefault="001B4975" w:rsidP="00670D7F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416D2E">
            <w:rPr>
              <w:rFonts w:ascii="National" w:hAnsi="National"/>
              <w:sz w:val="24"/>
              <w:szCs w:val="24"/>
            </w:rPr>
            <w:t xml:space="preserve">3. </w:t>
          </w:r>
          <w:r w:rsidR="008D4811" w:rsidRPr="00416D2E">
            <w:rPr>
              <w:rFonts w:ascii="National" w:hAnsi="National"/>
              <w:sz w:val="24"/>
              <w:szCs w:val="24"/>
            </w:rPr>
            <w:t>Scope and Application</w:t>
          </w:r>
        </w:p>
      </w:sdtContent>
    </w:sdt>
    <w:sdt>
      <w:sdtPr>
        <w:rPr>
          <w:rFonts w:ascii="National" w:hAnsi="National"/>
          <w:b w:val="0"/>
          <w:bCs w:val="0"/>
          <w:color w:val="000000" w:themeColor="text1"/>
          <w:sz w:val="22"/>
          <w:szCs w:val="22"/>
        </w:rPr>
        <w:id w:val="681480677"/>
        <w:placeholder>
          <w:docPart w:val="DefaultPlaceholder_-1854013440"/>
        </w:placeholder>
      </w:sdtPr>
      <w:sdtEndPr/>
      <w:sdtContent>
        <w:p w14:paraId="459721A3" w14:textId="087F3CE3" w:rsidR="0011639D" w:rsidRPr="00416D2E" w:rsidRDefault="00E34ACA" w:rsidP="00D01C70">
          <w:pPr>
            <w:pStyle w:val="Heading2"/>
            <w:contextualSpacing/>
            <w:jc w:val="both"/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</w:pPr>
          <w:r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Click or tap </w:t>
          </w:r>
          <w:r w:rsidR="006F157D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here </w:t>
          </w:r>
          <w:r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to </w:t>
          </w:r>
          <w:r w:rsidR="00731813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identify the primary offices that should actively adhere to these guidelines and who these guidelines will be distributed to.</w:t>
          </w:r>
        </w:p>
      </w:sdtContent>
    </w:sdt>
    <w:p w14:paraId="7B139D75" w14:textId="77777777" w:rsidR="00DF1CF8" w:rsidRPr="00416D2E" w:rsidRDefault="00DF1CF8" w:rsidP="001F6786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sz w:val="24"/>
          <w:szCs w:val="24"/>
        </w:rPr>
      </w:pPr>
    </w:p>
    <w:sdt>
      <w:sdtPr>
        <w:rPr>
          <w:rFonts w:ascii="National" w:hAnsi="National"/>
          <w:sz w:val="24"/>
          <w:szCs w:val="24"/>
        </w:rPr>
        <w:id w:val="2075544523"/>
        <w:lock w:val="sdtContentLocked"/>
        <w:placeholder>
          <w:docPart w:val="DefaultPlaceholder_-1854013440"/>
        </w:placeholder>
      </w:sdtPr>
      <w:sdtEndPr/>
      <w:sdtContent>
        <w:p w14:paraId="69E0B521" w14:textId="494D845B" w:rsidR="008D4811" w:rsidRPr="00416D2E" w:rsidRDefault="008D4811" w:rsidP="008D4811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416D2E">
            <w:rPr>
              <w:rFonts w:ascii="National" w:hAnsi="National"/>
              <w:sz w:val="24"/>
              <w:szCs w:val="24"/>
            </w:rPr>
            <w:t>4. Guidelines</w:t>
          </w:r>
        </w:p>
      </w:sdtContent>
    </w:sdt>
    <w:sdt>
      <w:sdtPr>
        <w:rPr>
          <w:rFonts w:ascii="National" w:hAnsi="National"/>
          <w:b w:val="0"/>
          <w:bCs w:val="0"/>
          <w:color w:val="000000" w:themeColor="text1"/>
          <w:sz w:val="22"/>
          <w:szCs w:val="22"/>
        </w:rPr>
        <w:id w:val="787556547"/>
        <w:placeholder>
          <w:docPart w:val="DefaultPlaceholder_-1854013440"/>
        </w:placeholder>
      </w:sdtPr>
      <w:sdtEndPr/>
      <w:sdtContent>
        <w:p w14:paraId="6C91B42A" w14:textId="188A94BD" w:rsidR="008D4811" w:rsidRPr="00416D2E" w:rsidRDefault="008D4811" w:rsidP="008D4811">
          <w:pPr>
            <w:pStyle w:val="Heading2"/>
            <w:contextualSpacing/>
            <w:jc w:val="both"/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</w:pPr>
          <w:r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Click or tap</w:t>
          </w:r>
          <w:r w:rsidR="006F157D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here</w:t>
          </w:r>
          <w:r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to list detailed guidelines</w:t>
          </w:r>
          <w:r w:rsidR="006E6FB6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in bulleted format (see instructions for further guidance).</w:t>
          </w:r>
        </w:p>
      </w:sdtContent>
    </w:sdt>
    <w:p w14:paraId="3E26E0C7" w14:textId="77777777" w:rsidR="00510809" w:rsidRPr="00416D2E" w:rsidRDefault="00510809" w:rsidP="00510809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sz w:val="24"/>
          <w:szCs w:val="24"/>
        </w:rPr>
      </w:pPr>
    </w:p>
    <w:p w14:paraId="13A3F59E" w14:textId="02599695" w:rsidR="005B2F0A" w:rsidRPr="00416D2E" w:rsidRDefault="008A078F" w:rsidP="005B2F0A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sz w:val="24"/>
          <w:szCs w:val="24"/>
        </w:rPr>
      </w:pPr>
      <w:sdt>
        <w:sdtPr>
          <w:rPr>
            <w:rFonts w:ascii="National" w:hAnsi="National"/>
            <w:sz w:val="24"/>
            <w:szCs w:val="24"/>
          </w:rPr>
          <w:id w:val="-2082200780"/>
          <w:lock w:val="sdtContentLocked"/>
          <w:placeholder>
            <w:docPart w:val="DefaultPlaceholder_-1854013440"/>
          </w:placeholder>
        </w:sdtPr>
        <w:sdtEndPr/>
        <w:sdtContent>
          <w:r w:rsidR="005B2F0A" w:rsidRPr="00416D2E">
            <w:rPr>
              <w:rFonts w:ascii="National" w:hAnsi="National"/>
              <w:sz w:val="24"/>
              <w:szCs w:val="24"/>
            </w:rPr>
            <w:t>5. Definitions</w:t>
          </w:r>
        </w:sdtContent>
      </w:sdt>
      <w:r w:rsidR="005B2F0A" w:rsidRPr="00416D2E">
        <w:rPr>
          <w:rFonts w:ascii="National" w:hAnsi="National"/>
          <w:sz w:val="24"/>
          <w:szCs w:val="24"/>
        </w:rPr>
        <w:t xml:space="preserve"> </w:t>
      </w:r>
    </w:p>
    <w:p w14:paraId="7FB69EFF" w14:textId="77777777" w:rsidR="000E28C5" w:rsidRPr="00416D2E" w:rsidRDefault="000E28C5" w:rsidP="000E28C5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245"/>
        <w:gridCol w:w="7110"/>
      </w:tblGrid>
      <w:sdt>
        <w:sdtPr>
          <w:rPr>
            <w:rFonts w:ascii="National" w:hAnsi="National"/>
            <w:color w:val="FFFFFF" w:themeColor="background1"/>
            <w:sz w:val="22"/>
            <w:szCs w:val="22"/>
          </w:rPr>
          <w:id w:val="-2065321753"/>
          <w:lock w:val="sdtContentLocked"/>
          <w:placeholder>
            <w:docPart w:val="DefaultPlaceholder_-1854013440"/>
          </w:placeholder>
        </w:sdtPr>
        <w:sdtEndPr/>
        <w:sdtContent>
          <w:tr w:rsidR="000C26F5" w:rsidRPr="00416D2E" w14:paraId="5EB815A8" w14:textId="77777777" w:rsidTr="000C26F5">
            <w:tc>
              <w:tcPr>
                <w:tcW w:w="2245" w:type="dxa"/>
                <w:shd w:val="clear" w:color="auto" w:fill="941B1E"/>
              </w:tcPr>
              <w:p w14:paraId="23D696CB" w14:textId="14920FC2" w:rsidR="000C26F5" w:rsidRPr="00416D2E" w:rsidRDefault="000C26F5" w:rsidP="00902A8A">
                <w:pPr>
                  <w:pStyle w:val="Heading2"/>
                  <w:contextualSpacing/>
                  <w:jc w:val="center"/>
                  <w:outlineLvl w:val="1"/>
                  <w:rPr>
                    <w:rFonts w:ascii="National" w:hAnsi="National"/>
                    <w:color w:val="FFFFFF" w:themeColor="background1"/>
                    <w:sz w:val="22"/>
                    <w:szCs w:val="22"/>
                  </w:rPr>
                </w:pPr>
                <w:r w:rsidRPr="00416D2E">
                  <w:rPr>
                    <w:rFonts w:ascii="National" w:hAnsi="National"/>
                    <w:color w:val="FFFFFF" w:themeColor="background1"/>
                    <w:sz w:val="22"/>
                    <w:szCs w:val="22"/>
                  </w:rPr>
                  <w:t>Term</w:t>
                </w:r>
              </w:p>
            </w:tc>
            <w:tc>
              <w:tcPr>
                <w:tcW w:w="7110" w:type="dxa"/>
                <w:shd w:val="clear" w:color="auto" w:fill="941B1E"/>
              </w:tcPr>
              <w:p w14:paraId="7A63B8DE" w14:textId="6547F515" w:rsidR="000C26F5" w:rsidRPr="00416D2E" w:rsidRDefault="000C26F5" w:rsidP="00902A8A">
                <w:pPr>
                  <w:pStyle w:val="Heading2"/>
                  <w:contextualSpacing/>
                  <w:jc w:val="center"/>
                  <w:outlineLvl w:val="1"/>
                  <w:rPr>
                    <w:rFonts w:ascii="National" w:hAnsi="National"/>
                    <w:color w:val="FFFFFF" w:themeColor="background1"/>
                    <w:sz w:val="22"/>
                    <w:szCs w:val="22"/>
                  </w:rPr>
                </w:pPr>
                <w:r w:rsidRPr="00416D2E">
                  <w:rPr>
                    <w:rFonts w:ascii="National" w:hAnsi="National"/>
                    <w:color w:val="FFFFFF" w:themeColor="background1"/>
                    <w:sz w:val="22"/>
                    <w:szCs w:val="22"/>
                  </w:rPr>
                  <w:t>Definition</w:t>
                </w:r>
              </w:p>
            </w:tc>
          </w:tr>
        </w:sdtContent>
      </w:sdt>
      <w:tr w:rsidR="000C26F5" w:rsidRPr="00416D2E" w14:paraId="37A67249" w14:textId="77777777" w:rsidTr="000C26F5">
        <w:tc>
          <w:tcPr>
            <w:tcW w:w="2245" w:type="dxa"/>
          </w:tcPr>
          <w:p w14:paraId="5723B55B" w14:textId="77777777" w:rsidR="000C26F5" w:rsidRPr="00416D2E" w:rsidRDefault="000C26F5" w:rsidP="00902A8A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16D2E"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  <w:t>xxx</w:t>
            </w:r>
          </w:p>
        </w:tc>
        <w:tc>
          <w:tcPr>
            <w:tcW w:w="7110" w:type="dxa"/>
          </w:tcPr>
          <w:p w14:paraId="0FF15068" w14:textId="00CE8519" w:rsidR="000C26F5" w:rsidRPr="00416D2E" w:rsidRDefault="000C26F5" w:rsidP="00902A8A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16D2E"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  <w:t>Click or tap in the grid to define terms specific to these guidelines</w:t>
            </w:r>
          </w:p>
        </w:tc>
      </w:tr>
      <w:tr w:rsidR="000C26F5" w:rsidRPr="00416D2E" w14:paraId="591F2D9D" w14:textId="77777777" w:rsidTr="000C26F5">
        <w:tc>
          <w:tcPr>
            <w:tcW w:w="2245" w:type="dxa"/>
          </w:tcPr>
          <w:p w14:paraId="077B1F75" w14:textId="77777777" w:rsidR="000C26F5" w:rsidRPr="00416D2E" w:rsidRDefault="000C26F5" w:rsidP="00902A8A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</w:pPr>
          </w:p>
        </w:tc>
        <w:tc>
          <w:tcPr>
            <w:tcW w:w="7110" w:type="dxa"/>
          </w:tcPr>
          <w:p w14:paraId="1972832E" w14:textId="666A6522" w:rsidR="000C26F5" w:rsidRPr="00416D2E" w:rsidRDefault="000C26F5" w:rsidP="00902A8A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</w:pPr>
          </w:p>
        </w:tc>
      </w:tr>
      <w:tr w:rsidR="000C26F5" w:rsidRPr="00416D2E" w14:paraId="4FF41347" w14:textId="77777777" w:rsidTr="000C26F5">
        <w:tc>
          <w:tcPr>
            <w:tcW w:w="2245" w:type="dxa"/>
          </w:tcPr>
          <w:p w14:paraId="1C25B8D4" w14:textId="77777777" w:rsidR="000C26F5" w:rsidRPr="00416D2E" w:rsidRDefault="000C26F5" w:rsidP="00902A8A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</w:pPr>
          </w:p>
        </w:tc>
        <w:tc>
          <w:tcPr>
            <w:tcW w:w="7110" w:type="dxa"/>
          </w:tcPr>
          <w:p w14:paraId="6E3059DB" w14:textId="4F02543F" w:rsidR="000C26F5" w:rsidRPr="00416D2E" w:rsidRDefault="000C26F5" w:rsidP="00902A8A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</w:pPr>
          </w:p>
        </w:tc>
      </w:tr>
    </w:tbl>
    <w:p w14:paraId="1FD08F42" w14:textId="77777777" w:rsidR="00163094" w:rsidRDefault="00163094" w:rsidP="00163094">
      <w:pPr>
        <w:pStyle w:val="Heading2"/>
        <w:pBdr>
          <w:bottom w:val="single" w:sz="6" w:space="1" w:color="auto"/>
        </w:pBdr>
        <w:spacing w:before="0" w:beforeAutospacing="0" w:after="0" w:afterAutospacing="0"/>
        <w:contextualSpacing/>
        <w:jc w:val="both"/>
        <w:rPr>
          <w:rFonts w:ascii="National" w:hAnsi="National"/>
          <w:sz w:val="24"/>
          <w:szCs w:val="24"/>
        </w:rPr>
      </w:pPr>
    </w:p>
    <w:sdt>
      <w:sdtPr>
        <w:rPr>
          <w:rFonts w:ascii="National" w:hAnsi="National"/>
          <w:sz w:val="24"/>
          <w:szCs w:val="24"/>
        </w:rPr>
        <w:id w:val="1502392235"/>
        <w:lock w:val="sdtContentLocked"/>
        <w:placeholder>
          <w:docPart w:val="DefaultPlaceholder_-1854013440"/>
        </w:placeholder>
      </w:sdtPr>
      <w:sdtEndPr/>
      <w:sdtContent>
        <w:p w14:paraId="0CB770A2" w14:textId="72C28DCB" w:rsidR="00087D05" w:rsidRPr="00416D2E" w:rsidRDefault="005B2F0A" w:rsidP="00163094">
          <w:pPr>
            <w:pStyle w:val="Heading2"/>
            <w:pBdr>
              <w:bottom w:val="single" w:sz="6" w:space="1" w:color="auto"/>
            </w:pBdr>
            <w:spacing w:before="0" w:beforeAutospacing="0" w:after="0" w:afterAutospacing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416D2E">
            <w:rPr>
              <w:rFonts w:ascii="National" w:hAnsi="National"/>
              <w:sz w:val="24"/>
              <w:szCs w:val="24"/>
            </w:rPr>
            <w:t>6</w:t>
          </w:r>
          <w:r w:rsidR="001B4975" w:rsidRPr="00416D2E">
            <w:rPr>
              <w:rFonts w:ascii="National" w:hAnsi="National"/>
              <w:sz w:val="24"/>
              <w:szCs w:val="24"/>
            </w:rPr>
            <w:t xml:space="preserve">. </w:t>
          </w:r>
          <w:r w:rsidR="00BF59A1" w:rsidRPr="00416D2E">
            <w:rPr>
              <w:rFonts w:ascii="National" w:hAnsi="National"/>
              <w:sz w:val="24"/>
              <w:szCs w:val="24"/>
            </w:rPr>
            <w:t>Relevant Forms and Tools</w:t>
          </w:r>
        </w:p>
      </w:sdtContent>
    </w:sdt>
    <w:sdt>
      <w:sdtPr>
        <w:rPr>
          <w:rFonts w:ascii="National" w:hAnsi="National"/>
          <w:b w:val="0"/>
          <w:bCs w:val="0"/>
          <w:color w:val="000000" w:themeColor="text1"/>
          <w:sz w:val="22"/>
          <w:szCs w:val="22"/>
        </w:rPr>
        <w:id w:val="735281035"/>
        <w:placeholder>
          <w:docPart w:val="DefaultPlaceholder_-1854013440"/>
        </w:placeholder>
      </w:sdtPr>
      <w:sdtEndPr/>
      <w:sdtContent>
        <w:p w14:paraId="14D66B3C" w14:textId="3EEFF07C" w:rsidR="007179B7" w:rsidRPr="00416D2E" w:rsidRDefault="00BF59A1" w:rsidP="007179B7">
          <w:pPr>
            <w:pStyle w:val="Heading2"/>
            <w:contextualSpacing/>
            <w:jc w:val="both"/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</w:pPr>
          <w:r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Click </w:t>
          </w:r>
          <w:r w:rsidR="006E6FB6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or tap</w:t>
          </w:r>
          <w:r w:rsidR="006F157D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here</w:t>
          </w:r>
          <w:r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to hyperlink all forms and list all tools needed to </w:t>
          </w:r>
          <w:r w:rsidR="00FA649D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support these guidelines.</w:t>
          </w:r>
        </w:p>
      </w:sdtContent>
    </w:sdt>
    <w:p w14:paraId="1E12EF74" w14:textId="77777777" w:rsidR="0034586B" w:rsidRPr="00416D2E" w:rsidRDefault="0034586B" w:rsidP="000E28C5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sz w:val="22"/>
          <w:szCs w:val="22"/>
        </w:rPr>
      </w:pPr>
    </w:p>
    <w:sdt>
      <w:sdtPr>
        <w:rPr>
          <w:rFonts w:ascii="National" w:hAnsi="National"/>
          <w:sz w:val="24"/>
          <w:szCs w:val="24"/>
        </w:rPr>
        <w:id w:val="196516735"/>
        <w:lock w:val="sdtContentLocked"/>
        <w:placeholder>
          <w:docPart w:val="DefaultPlaceholder_-1854013440"/>
        </w:placeholder>
      </w:sdtPr>
      <w:sdtEndPr/>
      <w:sdtContent>
        <w:p w14:paraId="2AA75CC8" w14:textId="55A714F2" w:rsidR="005C50C8" w:rsidRPr="00416D2E" w:rsidRDefault="00ED7447" w:rsidP="004F2414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416D2E">
            <w:rPr>
              <w:rFonts w:ascii="National" w:hAnsi="National"/>
              <w:sz w:val="24"/>
              <w:szCs w:val="24"/>
            </w:rPr>
            <w:t>7</w:t>
          </w:r>
          <w:r w:rsidR="001B4975" w:rsidRPr="00416D2E">
            <w:rPr>
              <w:rFonts w:ascii="National" w:hAnsi="National"/>
              <w:sz w:val="24"/>
              <w:szCs w:val="24"/>
            </w:rPr>
            <w:t xml:space="preserve">. </w:t>
          </w:r>
          <w:r w:rsidR="005C50C8" w:rsidRPr="00416D2E">
            <w:rPr>
              <w:rFonts w:ascii="National" w:hAnsi="National"/>
              <w:sz w:val="24"/>
              <w:szCs w:val="24"/>
            </w:rPr>
            <w:t>Contacts</w:t>
          </w:r>
        </w:p>
      </w:sdtContent>
    </w:sdt>
    <w:sdt>
      <w:sdtPr>
        <w:rPr>
          <w:rFonts w:ascii="National" w:hAnsi="National"/>
          <w:b w:val="0"/>
          <w:bCs w:val="0"/>
          <w:color w:val="000000" w:themeColor="text1"/>
          <w:sz w:val="22"/>
          <w:szCs w:val="22"/>
        </w:rPr>
        <w:id w:val="-1992474012"/>
        <w:lock w:val="sdtContentLocked"/>
        <w:placeholder>
          <w:docPart w:val="DefaultPlaceholder_-1854013440"/>
        </w:placeholder>
      </w:sdtPr>
      <w:sdtEndPr/>
      <w:sdtContent>
        <w:p w14:paraId="47FCCA68" w14:textId="4DA16B52" w:rsidR="001A2D46" w:rsidRPr="00416D2E" w:rsidRDefault="00C615C0" w:rsidP="000E28C5">
          <w:pPr>
            <w:pStyle w:val="Heading2"/>
            <w:contextualSpacing/>
            <w:jc w:val="both"/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</w:pPr>
          <w:r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Please direct any </w:t>
          </w:r>
          <w:r w:rsidR="005C50C8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questions regarding th</w:t>
          </w:r>
          <w:r w:rsidR="00C371B2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ese</w:t>
          </w:r>
          <w:r w:rsidR="005C50C8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</w:t>
          </w:r>
          <w:r w:rsidR="00201E4D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guideline</w:t>
          </w:r>
          <w:r w:rsidR="00C371B2"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s</w:t>
          </w:r>
          <w:r w:rsidRPr="00416D2E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to:</w:t>
          </w:r>
        </w:p>
      </w:sdtContent>
    </w:sdt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055"/>
        <w:gridCol w:w="3060"/>
        <w:gridCol w:w="3240"/>
      </w:tblGrid>
      <w:sdt>
        <w:sdtPr>
          <w:rPr>
            <w:rFonts w:ascii="National" w:hAnsi="National"/>
            <w:b/>
            <w:bCs/>
            <w:color w:val="FFFFFF" w:themeColor="background1"/>
          </w:rPr>
          <w:id w:val="1958374105"/>
          <w:lock w:val="sdtContentLocked"/>
          <w:placeholder>
            <w:docPart w:val="DefaultPlaceholder_-1854013440"/>
          </w:placeholder>
        </w:sdtPr>
        <w:sdtEndPr>
          <w:rPr>
            <w:bCs w:val="0"/>
          </w:rPr>
        </w:sdtEndPr>
        <w:sdtContent>
          <w:tr w:rsidR="00A26CE0" w:rsidRPr="00416D2E" w14:paraId="1D82785D" w14:textId="77777777" w:rsidTr="00A26CE0">
            <w:tc>
              <w:tcPr>
                <w:tcW w:w="3055" w:type="dxa"/>
                <w:shd w:val="clear" w:color="auto" w:fill="941B1E"/>
              </w:tcPr>
              <w:p w14:paraId="640EEB58" w14:textId="4FACFC73" w:rsidR="00A26CE0" w:rsidRPr="00416D2E" w:rsidRDefault="00A26CE0" w:rsidP="005E20FF">
                <w:pPr>
                  <w:contextualSpacing/>
                  <w:jc w:val="both"/>
                  <w:rPr>
                    <w:rFonts w:ascii="National" w:hAnsi="National"/>
                    <w:b/>
                    <w:bCs/>
                    <w:color w:val="FFFFFF" w:themeColor="background1"/>
                  </w:rPr>
                </w:pPr>
                <w:r w:rsidRPr="00416D2E">
                  <w:rPr>
                    <w:rFonts w:ascii="National" w:hAnsi="National"/>
                    <w:b/>
                    <w:bCs/>
                    <w:color w:val="FFFFFF" w:themeColor="background1"/>
                  </w:rPr>
                  <w:t>OFFICE</w:t>
                </w:r>
              </w:p>
            </w:tc>
            <w:tc>
              <w:tcPr>
                <w:tcW w:w="3060" w:type="dxa"/>
                <w:shd w:val="clear" w:color="auto" w:fill="941B1E"/>
              </w:tcPr>
              <w:p w14:paraId="39A83950" w14:textId="77777777" w:rsidR="00A26CE0" w:rsidRPr="00416D2E" w:rsidRDefault="00A26CE0" w:rsidP="005E20FF">
                <w:pPr>
                  <w:contextualSpacing/>
                  <w:jc w:val="both"/>
                  <w:rPr>
                    <w:rFonts w:ascii="National" w:hAnsi="National"/>
                    <w:b/>
                    <w:color w:val="FFFFFF" w:themeColor="background1"/>
                  </w:rPr>
                </w:pPr>
                <w:r w:rsidRPr="00416D2E">
                  <w:rPr>
                    <w:rFonts w:ascii="National" w:hAnsi="National"/>
                    <w:b/>
                    <w:color w:val="FFFFFF" w:themeColor="background1"/>
                  </w:rPr>
                  <w:t>PHONE</w:t>
                </w:r>
              </w:p>
            </w:tc>
            <w:tc>
              <w:tcPr>
                <w:tcW w:w="3240" w:type="dxa"/>
                <w:shd w:val="clear" w:color="auto" w:fill="941B1E"/>
              </w:tcPr>
              <w:p w14:paraId="05AB73B4" w14:textId="1B816FDC" w:rsidR="00A26CE0" w:rsidRPr="00416D2E" w:rsidRDefault="00A26CE0" w:rsidP="005E20FF">
                <w:pPr>
                  <w:contextualSpacing/>
                  <w:jc w:val="both"/>
                  <w:rPr>
                    <w:rFonts w:ascii="National" w:hAnsi="National"/>
                    <w:b/>
                    <w:color w:val="FFFFFF" w:themeColor="background1"/>
                  </w:rPr>
                </w:pPr>
                <w:r w:rsidRPr="00416D2E">
                  <w:rPr>
                    <w:rFonts w:ascii="National" w:hAnsi="National"/>
                    <w:b/>
                    <w:color w:val="FFFFFF" w:themeColor="background1"/>
                  </w:rPr>
                  <w:t>EMAIL</w:t>
                </w:r>
              </w:p>
            </w:tc>
          </w:tr>
        </w:sdtContent>
      </w:sdt>
      <w:tr w:rsidR="00A26CE0" w:rsidRPr="00416D2E" w14:paraId="1313EFEC" w14:textId="77777777" w:rsidTr="00A26CE0">
        <w:tc>
          <w:tcPr>
            <w:tcW w:w="3055" w:type="dxa"/>
          </w:tcPr>
          <w:p w14:paraId="31505590" w14:textId="33E96129" w:rsidR="00A26CE0" w:rsidRPr="00416D2E" w:rsidRDefault="004710B7" w:rsidP="005E20FF">
            <w:pPr>
              <w:contextualSpacing/>
              <w:jc w:val="both"/>
              <w:rPr>
                <w:rFonts w:ascii="National" w:hAnsi="National"/>
              </w:rPr>
            </w:pPr>
            <w:r w:rsidRPr="00416D2E">
              <w:rPr>
                <w:rFonts w:ascii="National" w:hAnsi="National"/>
              </w:rPr>
              <w:t>Xxx</w:t>
            </w:r>
          </w:p>
        </w:tc>
        <w:tc>
          <w:tcPr>
            <w:tcW w:w="3060" w:type="dxa"/>
          </w:tcPr>
          <w:p w14:paraId="021BBB1B" w14:textId="6A335BC2" w:rsidR="00A26CE0" w:rsidRPr="00416D2E" w:rsidRDefault="004710B7" w:rsidP="005E20FF">
            <w:pPr>
              <w:contextualSpacing/>
              <w:jc w:val="both"/>
              <w:rPr>
                <w:rFonts w:ascii="National" w:hAnsi="National"/>
              </w:rPr>
            </w:pPr>
            <w:r w:rsidRPr="00416D2E">
              <w:rPr>
                <w:rFonts w:ascii="National" w:hAnsi="National" w:cs="Times New Roman"/>
              </w:rPr>
              <w:t>Xxx</w:t>
            </w:r>
          </w:p>
        </w:tc>
        <w:tc>
          <w:tcPr>
            <w:tcW w:w="3240" w:type="dxa"/>
          </w:tcPr>
          <w:p w14:paraId="7CE5B314" w14:textId="770320DD" w:rsidR="00A26CE0" w:rsidRPr="00416D2E" w:rsidRDefault="008A078F" w:rsidP="005E20FF">
            <w:pPr>
              <w:contextualSpacing/>
              <w:jc w:val="both"/>
              <w:rPr>
                <w:rFonts w:ascii="National" w:hAnsi="National"/>
              </w:rPr>
            </w:pPr>
            <w:hyperlink r:id="rId11" w:history="1">
              <w:r w:rsidR="004710B7" w:rsidRPr="00416D2E">
                <w:rPr>
                  <w:rStyle w:val="Hyperlink"/>
                  <w:rFonts w:ascii="National" w:hAnsi="National" w:cs="Times New Roman"/>
                </w:rPr>
                <w:t>xxxx@usc.com</w:t>
              </w:r>
            </w:hyperlink>
            <w:r w:rsidR="004710B7" w:rsidRPr="00416D2E">
              <w:rPr>
                <w:rFonts w:ascii="National" w:hAnsi="National" w:cs="Times New Roman"/>
              </w:rPr>
              <w:t xml:space="preserve"> </w:t>
            </w:r>
          </w:p>
        </w:tc>
      </w:tr>
    </w:tbl>
    <w:p w14:paraId="43BBB473" w14:textId="77777777" w:rsidR="0065291C" w:rsidRPr="00416D2E" w:rsidRDefault="0065291C" w:rsidP="005E20FF">
      <w:pPr>
        <w:spacing w:after="0" w:line="240" w:lineRule="auto"/>
        <w:contextualSpacing/>
        <w:jc w:val="both"/>
        <w:rPr>
          <w:rFonts w:ascii="National" w:hAnsi="National" w:cs="Times New Roman"/>
        </w:rPr>
      </w:pPr>
    </w:p>
    <w:p w14:paraId="5F2E8353" w14:textId="77777777" w:rsidR="000E28C5" w:rsidRPr="00416D2E" w:rsidRDefault="000E28C5" w:rsidP="005E20FF">
      <w:pPr>
        <w:spacing w:after="0" w:line="240" w:lineRule="auto"/>
        <w:contextualSpacing/>
        <w:jc w:val="both"/>
        <w:rPr>
          <w:rFonts w:ascii="National" w:hAnsi="National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176F2" w:rsidRPr="00416D2E" w14:paraId="4EC64229" w14:textId="77777777" w:rsidTr="0079548F">
        <w:trPr>
          <w:trHeight w:val="432"/>
        </w:trPr>
        <w:tc>
          <w:tcPr>
            <w:tcW w:w="9350" w:type="dxa"/>
            <w:gridSpan w:val="2"/>
            <w:shd w:val="clear" w:color="auto" w:fill="941B1E"/>
            <w:vAlign w:val="center"/>
          </w:tcPr>
          <w:sdt>
            <w:sdtPr>
              <w:rPr>
                <w:rFonts w:ascii="National" w:hAnsi="National" w:cs="Times New Roman"/>
                <w:b/>
                <w:bCs/>
                <w:color w:val="FFFFFF" w:themeColor="background1"/>
              </w:rPr>
              <w:id w:val="-1519847267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227DCA4A" w14:textId="4B59E50B" w:rsidR="003176F2" w:rsidRPr="00416D2E" w:rsidRDefault="000E28C5" w:rsidP="003176F2">
                <w:pPr>
                  <w:contextualSpacing/>
                  <w:jc w:val="center"/>
                  <w:rPr>
                    <w:rFonts w:ascii="National" w:hAnsi="National" w:cs="Times New Roman"/>
                    <w:color w:val="FFFFFF" w:themeColor="background1"/>
                  </w:rPr>
                </w:pPr>
                <w:r w:rsidRPr="00416D2E">
                  <w:rPr>
                    <w:rFonts w:ascii="National" w:hAnsi="National" w:cs="Times New Roman"/>
                    <w:b/>
                    <w:bCs/>
                    <w:color w:val="FFFFFF" w:themeColor="background1"/>
                  </w:rPr>
                  <w:t xml:space="preserve">GUIDELINES </w:t>
                </w:r>
                <w:r w:rsidR="0079548F" w:rsidRPr="00416D2E">
                  <w:rPr>
                    <w:rFonts w:ascii="National" w:hAnsi="National" w:cs="Times New Roman"/>
                    <w:b/>
                    <w:bCs/>
                    <w:color w:val="FFFFFF" w:themeColor="background1"/>
                  </w:rPr>
                  <w:t xml:space="preserve">GOVERNANCE </w:t>
                </w:r>
              </w:p>
            </w:sdtContent>
          </w:sdt>
        </w:tc>
      </w:tr>
      <w:tr w:rsidR="002365F8" w:rsidRPr="00416D2E" w14:paraId="7A800E05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51857392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2B7A9EA0" w14:textId="5689C5C3" w:rsidR="002365F8" w:rsidRPr="00416D2E" w:rsidRDefault="002365F8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16D2E">
                  <w:rPr>
                    <w:rFonts w:ascii="National" w:hAnsi="National" w:cs="Times New Roman"/>
                    <w:b/>
                    <w:bCs/>
                  </w:rPr>
                  <w:t>Guidelines Number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1A2437DE" w14:textId="55EE20F7" w:rsidR="002365F8" w:rsidRPr="00416D2E" w:rsidRDefault="002365F8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16D2E">
              <w:rPr>
                <w:rFonts w:ascii="National" w:hAnsi="National" w:cs="Times New Roman"/>
              </w:rPr>
              <w:t>[Guidelines Number]</w:t>
            </w:r>
          </w:p>
        </w:tc>
      </w:tr>
      <w:tr w:rsidR="000C72FF" w:rsidRPr="00416D2E" w14:paraId="5A70EA05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57020627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31B29421" w14:textId="5B1CE36B" w:rsidR="000C72FF" w:rsidRPr="00416D2E" w:rsidRDefault="00DB38B3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16D2E">
                  <w:rPr>
                    <w:rFonts w:ascii="National" w:hAnsi="National" w:cs="Times New Roman"/>
                    <w:b/>
                    <w:bCs/>
                  </w:rPr>
                  <w:t xml:space="preserve">Corresponding </w:t>
                </w:r>
                <w:r w:rsidR="000C72FF" w:rsidRPr="00416D2E">
                  <w:rPr>
                    <w:rFonts w:ascii="National" w:hAnsi="National" w:cs="Times New Roman"/>
                    <w:b/>
                    <w:bCs/>
                  </w:rPr>
                  <w:t>Policy Number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2AE97D19" w14:textId="77777777" w:rsidR="000C72FF" w:rsidRPr="00416D2E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16D2E">
              <w:rPr>
                <w:rFonts w:ascii="National" w:hAnsi="National" w:cs="Times New Roman"/>
              </w:rPr>
              <w:t>[Policy Number]</w:t>
            </w:r>
          </w:p>
        </w:tc>
      </w:tr>
      <w:tr w:rsidR="000C72FF" w:rsidRPr="00416D2E" w14:paraId="6D4EB486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223916196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38CE95A9" w14:textId="3387BC6A" w:rsidR="000C72FF" w:rsidRPr="00416D2E" w:rsidRDefault="000C72F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16D2E">
                  <w:rPr>
                    <w:rFonts w:ascii="National" w:hAnsi="National" w:cs="Times New Roman"/>
                    <w:b/>
                    <w:bCs/>
                  </w:rPr>
                  <w:t>Effective Date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6850580C" w14:textId="77777777" w:rsidR="000C72FF" w:rsidRPr="00416D2E" w:rsidRDefault="000C72FF" w:rsidP="002D5BA7">
            <w:pPr>
              <w:contextualSpacing/>
              <w:rPr>
                <w:rFonts w:ascii="National" w:hAnsi="National" w:cs="Times New Roman"/>
              </w:rPr>
            </w:pPr>
            <w:r w:rsidRPr="00416D2E">
              <w:rPr>
                <w:rFonts w:ascii="National" w:hAnsi="National" w:cs="Times New Roman"/>
              </w:rPr>
              <w:t>[Month DD, YYYY]</w:t>
            </w:r>
          </w:p>
        </w:tc>
      </w:tr>
      <w:tr w:rsidR="000C72FF" w:rsidRPr="00416D2E" w14:paraId="032C8719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870030131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7F7075A8" w14:textId="4123EAA6" w:rsidR="000C72FF" w:rsidRPr="00416D2E" w:rsidRDefault="000C72F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16D2E">
                  <w:rPr>
                    <w:rFonts w:ascii="National" w:hAnsi="National" w:cs="Times New Roman"/>
                    <w:b/>
                    <w:bCs/>
                  </w:rPr>
                  <w:t>Last Reviewed Date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185EAD56" w14:textId="77777777" w:rsidR="000C72FF" w:rsidRPr="00416D2E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16D2E">
              <w:rPr>
                <w:rFonts w:ascii="National" w:hAnsi="National" w:cs="Times New Roman"/>
              </w:rPr>
              <w:t>[Month DD, YYYY]</w:t>
            </w:r>
          </w:p>
        </w:tc>
      </w:tr>
      <w:tr w:rsidR="000C72FF" w:rsidRPr="00416D2E" w14:paraId="56FD0075" w14:textId="77777777" w:rsidTr="002D5BA7">
        <w:trPr>
          <w:trHeight w:val="432"/>
        </w:trPr>
        <w:tc>
          <w:tcPr>
            <w:tcW w:w="4675" w:type="dxa"/>
            <w:vAlign w:val="center"/>
          </w:tcPr>
          <w:bookmarkStart w:id="0" w:name="_GoBack" w:colFirst="2" w:colLast="2" w:displacedByCustomXml="next"/>
          <w:sdt>
            <w:sdtPr>
              <w:rPr>
                <w:rFonts w:ascii="National" w:hAnsi="National" w:cs="Times New Roman"/>
                <w:b/>
                <w:bCs/>
              </w:rPr>
              <w:id w:val="1608544920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5E478F2A" w14:textId="3C915ED9" w:rsidR="000C72FF" w:rsidRPr="00416D2E" w:rsidRDefault="000C72F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16D2E">
                  <w:rPr>
                    <w:rFonts w:ascii="National" w:hAnsi="National" w:cs="Times New Roman"/>
                    <w:b/>
                    <w:bCs/>
                  </w:rPr>
                  <w:t>Target Review Date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7A4C2A3B" w14:textId="77777777" w:rsidR="000C72FF" w:rsidRPr="00416D2E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16D2E">
              <w:rPr>
                <w:rFonts w:ascii="National" w:hAnsi="National" w:cs="Times New Roman"/>
              </w:rPr>
              <w:t>[Month DD, YYYY]</w:t>
            </w:r>
          </w:p>
        </w:tc>
      </w:tr>
      <w:tr w:rsidR="000C72FF" w:rsidRPr="00416D2E" w14:paraId="249C398C" w14:textId="77777777" w:rsidTr="002D5BA7">
        <w:trPr>
          <w:trHeight w:val="432"/>
        </w:trPr>
        <w:tc>
          <w:tcPr>
            <w:tcW w:w="4675" w:type="dxa"/>
            <w:vAlign w:val="center"/>
          </w:tcPr>
          <w:bookmarkEnd w:id="0" w:displacedByCustomXml="next"/>
          <w:sdt>
            <w:sdtPr>
              <w:rPr>
                <w:rFonts w:ascii="National" w:hAnsi="National" w:cs="Times New Roman"/>
                <w:b/>
                <w:bCs/>
              </w:rPr>
              <w:id w:val="-46301310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43077F6A" w14:textId="4C0F3634" w:rsidR="000C72FF" w:rsidRPr="00416D2E" w:rsidRDefault="000C72F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16D2E">
                  <w:rPr>
                    <w:rFonts w:ascii="National" w:hAnsi="National" w:cs="Times New Roman"/>
                    <w:b/>
                    <w:bCs/>
                  </w:rPr>
                  <w:t>Approval Authority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11AFE977" w14:textId="5D0CC1DC" w:rsidR="000C72FF" w:rsidRPr="00416D2E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16D2E">
              <w:rPr>
                <w:rFonts w:ascii="National" w:hAnsi="National" w:cs="Times New Roman"/>
              </w:rPr>
              <w:t xml:space="preserve">[USC Position Approving </w:t>
            </w:r>
            <w:r w:rsidR="002365F8" w:rsidRPr="00416D2E">
              <w:rPr>
                <w:rFonts w:ascii="National" w:hAnsi="National" w:cs="Times New Roman"/>
              </w:rPr>
              <w:t>Guidelines</w:t>
            </w:r>
            <w:r w:rsidRPr="00416D2E">
              <w:rPr>
                <w:rFonts w:ascii="National" w:hAnsi="National" w:cs="Times New Roman"/>
              </w:rPr>
              <w:t>]</w:t>
            </w:r>
          </w:p>
        </w:tc>
      </w:tr>
      <w:tr w:rsidR="000C72FF" w:rsidRPr="00416D2E" w14:paraId="4238082C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1261677528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185875FF" w14:textId="149CB207" w:rsidR="000C72FF" w:rsidRPr="00416D2E" w:rsidRDefault="002365F8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16D2E">
                  <w:rPr>
                    <w:rFonts w:ascii="National" w:hAnsi="National" w:cs="Times New Roman"/>
                    <w:b/>
                    <w:bCs/>
                  </w:rPr>
                  <w:t xml:space="preserve">Guidelines </w:t>
                </w:r>
                <w:r w:rsidR="000C72FF" w:rsidRPr="00416D2E">
                  <w:rPr>
                    <w:rFonts w:ascii="National" w:hAnsi="National" w:cs="Times New Roman"/>
                    <w:b/>
                    <w:bCs/>
                  </w:rPr>
                  <w:t>Owner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14B36BB7" w14:textId="4D75EC4A" w:rsidR="000C72FF" w:rsidRPr="00416D2E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16D2E">
              <w:rPr>
                <w:rFonts w:ascii="National" w:hAnsi="National" w:cs="Times New Roman"/>
              </w:rPr>
              <w:t xml:space="preserve">[USC Position Owning </w:t>
            </w:r>
            <w:r w:rsidR="002365F8" w:rsidRPr="00416D2E">
              <w:rPr>
                <w:rFonts w:ascii="National" w:hAnsi="National" w:cs="Times New Roman"/>
              </w:rPr>
              <w:t>Guidelines</w:t>
            </w:r>
            <w:r w:rsidRPr="00416D2E">
              <w:rPr>
                <w:rFonts w:ascii="National" w:hAnsi="National" w:cs="Times New Roman"/>
              </w:rPr>
              <w:t>]</w:t>
            </w:r>
          </w:p>
        </w:tc>
      </w:tr>
      <w:tr w:rsidR="000C72FF" w:rsidRPr="00416D2E" w14:paraId="160E2754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214828459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7A9E5EC4" w14:textId="7F1F94B6" w:rsidR="000C72FF" w:rsidRPr="00416D2E" w:rsidRDefault="000C72F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16D2E">
                  <w:rPr>
                    <w:rFonts w:ascii="National" w:hAnsi="National" w:cs="Times New Roman"/>
                    <w:b/>
                    <w:bCs/>
                  </w:rPr>
                  <w:t>Responsible Office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28A67CCA" w14:textId="49310525" w:rsidR="000C72FF" w:rsidRPr="00416D2E" w:rsidRDefault="0065291C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16D2E">
              <w:rPr>
                <w:rFonts w:ascii="National" w:hAnsi="National" w:cs="Times New Roman"/>
              </w:rPr>
              <w:t>[Insert Office]</w:t>
            </w:r>
          </w:p>
        </w:tc>
      </w:tr>
      <w:tr w:rsidR="00DE300F" w:rsidRPr="00416D2E" w14:paraId="42F5A42E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788597026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102849E1" w14:textId="51774ADA" w:rsidR="00DE300F" w:rsidRPr="00416D2E" w:rsidRDefault="00DE300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16D2E">
                  <w:rPr>
                    <w:rFonts w:ascii="National" w:hAnsi="National" w:cs="Times New Roman"/>
                    <w:b/>
                    <w:bCs/>
                  </w:rPr>
                  <w:t>Guidelines URL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74A6ED97" w14:textId="1D095B18" w:rsidR="00DE300F" w:rsidRPr="00416D2E" w:rsidRDefault="00DE300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16D2E">
              <w:rPr>
                <w:rFonts w:ascii="National" w:hAnsi="National" w:cs="Times New Roman"/>
              </w:rPr>
              <w:t>[</w:t>
            </w:r>
            <w:r w:rsidR="00A81B8E" w:rsidRPr="00416D2E">
              <w:rPr>
                <w:rFonts w:ascii="National" w:hAnsi="National" w:cs="Times New Roman"/>
              </w:rPr>
              <w:t>Include links to where the guidelines are hosted on USC’s websites. Include all listed on a school, department, or unit website, the URL to the guidelines (formatted in PDF) should be provided here.]</w:t>
            </w:r>
          </w:p>
        </w:tc>
      </w:tr>
      <w:tr w:rsidR="000C72FF" w:rsidRPr="00416D2E" w14:paraId="76B3512B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1688826305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3807821B" w14:textId="2F0AD574" w:rsidR="000C72FF" w:rsidRPr="00416D2E" w:rsidRDefault="000C72F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416D2E">
                  <w:rPr>
                    <w:rFonts w:ascii="National" w:hAnsi="National" w:cs="Times New Roman"/>
                    <w:b/>
                    <w:bCs/>
                  </w:rPr>
                  <w:t>Supplemental Documents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13170F51" w14:textId="54B677FC" w:rsidR="000C72FF" w:rsidRPr="00416D2E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416D2E">
              <w:rPr>
                <w:rFonts w:ascii="National" w:hAnsi="National" w:cs="Times New Roman"/>
              </w:rPr>
              <w:t>[Insert any supplemental documents created related to th</w:t>
            </w:r>
            <w:r w:rsidR="002365F8" w:rsidRPr="00416D2E">
              <w:rPr>
                <w:rFonts w:ascii="National" w:hAnsi="National" w:cs="Times New Roman"/>
              </w:rPr>
              <w:t xml:space="preserve">ese guidelines </w:t>
            </w:r>
            <w:r w:rsidRPr="00416D2E">
              <w:rPr>
                <w:rFonts w:ascii="National" w:hAnsi="National" w:cs="Times New Roman"/>
              </w:rPr>
              <w:t>(e.g., forms, procedures, FAQs)]</w:t>
            </w:r>
          </w:p>
        </w:tc>
      </w:tr>
    </w:tbl>
    <w:p w14:paraId="171C4CCB" w14:textId="33BAD107" w:rsidR="0075651D" w:rsidRPr="00416D2E" w:rsidRDefault="0075651D" w:rsidP="005E20FF">
      <w:pPr>
        <w:jc w:val="both"/>
        <w:rPr>
          <w:rFonts w:ascii="National" w:eastAsia="Times New Roman" w:hAnsi="National" w:cs="Times New Roman"/>
          <w:b/>
        </w:rPr>
      </w:pPr>
    </w:p>
    <w:p w14:paraId="73DF76BA" w14:textId="77777777" w:rsidR="0075651D" w:rsidRPr="00416D2E" w:rsidRDefault="0075651D" w:rsidP="001B4975">
      <w:pPr>
        <w:jc w:val="both"/>
        <w:rPr>
          <w:rFonts w:ascii="National" w:eastAsia="Times New Roman" w:hAnsi="National" w:cs="Times New Roman"/>
          <w:b/>
        </w:rPr>
      </w:pPr>
    </w:p>
    <w:sectPr w:rsidR="0075651D" w:rsidRPr="00416D2E" w:rsidSect="005C50C8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697B06" w14:textId="77777777" w:rsidR="0040129F" w:rsidRDefault="0040129F" w:rsidP="00AF455E">
      <w:pPr>
        <w:spacing w:after="0" w:line="240" w:lineRule="auto"/>
      </w:pPr>
      <w:r>
        <w:separator/>
      </w:r>
    </w:p>
  </w:endnote>
  <w:endnote w:type="continuationSeparator" w:id="0">
    <w:p w14:paraId="68D39CFC" w14:textId="77777777" w:rsidR="0040129F" w:rsidRDefault="0040129F" w:rsidP="00AF455E">
      <w:pPr>
        <w:spacing w:after="0" w:line="240" w:lineRule="auto"/>
      </w:pPr>
      <w:r>
        <w:continuationSeparator/>
      </w:r>
    </w:p>
  </w:endnote>
  <w:endnote w:type="continuationNotice" w:id="1">
    <w:p w14:paraId="70797A75" w14:textId="77777777" w:rsidR="0040129F" w:rsidRDefault="004012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ational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01FB1" w14:textId="7782DA0B" w:rsidR="00E8634D" w:rsidRPr="00416D2E" w:rsidRDefault="008A078F" w:rsidP="00416D2E">
    <w:pPr>
      <w:pStyle w:val="Footer"/>
      <w:tabs>
        <w:tab w:val="left" w:pos="3810"/>
      </w:tabs>
      <w:rPr>
        <w:rFonts w:ascii="National" w:hAnsi="National"/>
        <w:color w:val="FF0000"/>
        <w:sz w:val="18"/>
        <w:szCs w:val="18"/>
      </w:rPr>
    </w:pPr>
    <w:sdt>
      <w:sdtPr>
        <w:rPr>
          <w:rFonts w:ascii="National" w:hAnsi="National"/>
          <w:sz w:val="18"/>
          <w:szCs w:val="18"/>
        </w:rPr>
        <w:id w:val="-4502474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87F20" w:rsidRPr="00416D2E">
          <w:rPr>
            <w:rFonts w:ascii="National" w:hAnsi="National"/>
            <w:b/>
            <w:bCs/>
            <w:color w:val="FF0000"/>
            <w:sz w:val="18"/>
            <w:szCs w:val="18"/>
          </w:rPr>
          <w:tab/>
        </w:r>
        <w:r w:rsidR="00416D2E" w:rsidRPr="00416D2E">
          <w:rPr>
            <w:rFonts w:ascii="National" w:hAnsi="National"/>
            <w:b/>
            <w:bCs/>
            <w:color w:val="FF0000"/>
            <w:sz w:val="18"/>
            <w:szCs w:val="18"/>
          </w:rPr>
          <w:tab/>
        </w:r>
        <w:r w:rsidR="00E8634D" w:rsidRPr="00416D2E">
          <w:rPr>
            <w:rFonts w:ascii="National" w:hAnsi="National"/>
            <w:sz w:val="18"/>
            <w:szCs w:val="18"/>
          </w:rPr>
          <w:fldChar w:fldCharType="begin"/>
        </w:r>
        <w:r w:rsidR="00E8634D" w:rsidRPr="00416D2E">
          <w:rPr>
            <w:rFonts w:ascii="National" w:hAnsi="National"/>
            <w:sz w:val="18"/>
            <w:szCs w:val="18"/>
          </w:rPr>
          <w:instrText xml:space="preserve"> PAGE   \* MERGEFORMAT </w:instrText>
        </w:r>
        <w:r w:rsidR="00E8634D" w:rsidRPr="00416D2E">
          <w:rPr>
            <w:rFonts w:ascii="National" w:hAnsi="National"/>
            <w:sz w:val="18"/>
            <w:szCs w:val="18"/>
          </w:rPr>
          <w:fldChar w:fldCharType="separate"/>
        </w:r>
        <w:r w:rsidR="00E8634D" w:rsidRPr="00416D2E">
          <w:rPr>
            <w:rFonts w:ascii="National" w:hAnsi="National"/>
            <w:sz w:val="18"/>
            <w:szCs w:val="18"/>
          </w:rPr>
          <w:t>2</w:t>
        </w:r>
        <w:r w:rsidR="00E8634D" w:rsidRPr="00416D2E">
          <w:rPr>
            <w:rFonts w:ascii="National" w:hAnsi="National"/>
            <w:noProof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217538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8A3BD5" w14:textId="1518DAB3" w:rsidR="00E8634D" w:rsidRPr="00D21AAE" w:rsidRDefault="00E8634D" w:rsidP="00D21AAE">
        <w:pPr>
          <w:pStyle w:val="Footer"/>
        </w:pPr>
        <w:r w:rsidRPr="000D1823">
          <w:rPr>
            <w:b/>
            <w:bCs/>
            <w:color w:val="FF0000"/>
          </w:rPr>
          <w:t>D</w:t>
        </w:r>
        <w:r>
          <w:rPr>
            <w:b/>
            <w:bCs/>
            <w:color w:val="FF0000"/>
          </w:rPr>
          <w:t xml:space="preserve">RAFT &amp; CONFIDENTIAL                                                    </w:t>
        </w:r>
        <w:r w:rsidRPr="000D1823">
          <w:rPr>
            <w:b/>
            <w:bCs/>
            <w:color w:val="FF0000"/>
          </w:rPr>
          <w:t xml:space="preserve"> </w:t>
        </w:r>
        <w:r>
          <w:rPr>
            <w:b/>
            <w:bCs/>
            <w:color w:val="FF0000"/>
          </w:rPr>
          <w:t xml:space="preserve">  </w:t>
        </w:r>
        <w:r>
          <w:rPr>
            <w:noProof/>
          </w:rPr>
          <w:t xml:space="preserve">                                         Updated on: June 4, 2020</w:t>
        </w:r>
      </w:p>
    </w:sdtContent>
  </w:sdt>
  <w:p w14:paraId="2721AF8F" w14:textId="3A51177F" w:rsidR="00E8634D" w:rsidRPr="000D1823" w:rsidRDefault="00E8634D" w:rsidP="000D18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258EA" w14:textId="77777777" w:rsidR="0040129F" w:rsidRDefault="0040129F" w:rsidP="00AF455E">
      <w:pPr>
        <w:spacing w:after="0" w:line="240" w:lineRule="auto"/>
      </w:pPr>
      <w:r>
        <w:separator/>
      </w:r>
    </w:p>
  </w:footnote>
  <w:footnote w:type="continuationSeparator" w:id="0">
    <w:p w14:paraId="0F875044" w14:textId="77777777" w:rsidR="0040129F" w:rsidRDefault="0040129F" w:rsidP="00AF455E">
      <w:pPr>
        <w:spacing w:after="0" w:line="240" w:lineRule="auto"/>
      </w:pPr>
      <w:r>
        <w:continuationSeparator/>
      </w:r>
    </w:p>
  </w:footnote>
  <w:footnote w:type="continuationNotice" w:id="1">
    <w:p w14:paraId="1F3CBDE0" w14:textId="77777777" w:rsidR="0040129F" w:rsidRDefault="004012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79803" w14:textId="735D27E5" w:rsidR="00E8634D" w:rsidRPr="00416D2E" w:rsidRDefault="00B756FF" w:rsidP="00B01D4A">
    <w:pPr>
      <w:pStyle w:val="Header"/>
      <w:ind w:left="-900"/>
      <w:rPr>
        <w:rFonts w:ascii="National" w:hAnsi="National"/>
        <w:sz w:val="18"/>
        <w:szCs w:val="18"/>
      </w:rPr>
    </w:pPr>
    <w:r w:rsidRPr="00416D2E">
      <w:rPr>
        <w:rFonts w:ascii="National" w:hAnsi="National"/>
        <w:noProof/>
        <w:sz w:val="18"/>
        <w:szCs w:val="18"/>
      </w:rPr>
      <w:drawing>
        <wp:anchor distT="0" distB="0" distL="114300" distR="114300" simplePos="0" relativeHeight="251658241" behindDoc="0" locked="0" layoutInCell="1" allowOverlap="1" wp14:anchorId="0FEA214B" wp14:editId="46E4C18F">
          <wp:simplePos x="0" y="0"/>
          <wp:positionH relativeFrom="column">
            <wp:posOffset>-571500</wp:posOffset>
          </wp:positionH>
          <wp:positionV relativeFrom="paragraph">
            <wp:posOffset>-243840</wp:posOffset>
          </wp:positionV>
          <wp:extent cx="1878330" cy="548640"/>
          <wp:effectExtent l="0" t="0" r="7620" b="3810"/>
          <wp:wrapNone/>
          <wp:docPr id="7" name="Picture 7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833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8634D" w:rsidRPr="00416D2E">
      <w:rPr>
        <w:rFonts w:ascii="National" w:hAnsi="National"/>
        <w:sz w:val="18"/>
        <w:szCs w:val="18"/>
      </w:rPr>
      <w:tab/>
    </w:r>
    <w:r w:rsidR="00E8634D" w:rsidRPr="00416D2E">
      <w:rPr>
        <w:rFonts w:ascii="National" w:hAnsi="National"/>
        <w:sz w:val="18"/>
        <w:szCs w:val="18"/>
      </w:rPr>
      <w:tab/>
    </w:r>
    <w:r w:rsidR="3347A7B0" w:rsidRPr="00416D2E">
      <w:rPr>
        <w:rFonts w:ascii="National" w:hAnsi="National"/>
        <w:sz w:val="18"/>
        <w:szCs w:val="18"/>
      </w:rPr>
      <w:t>[</w:t>
    </w:r>
    <w:r w:rsidR="3347A7B0" w:rsidRPr="00416D2E">
      <w:rPr>
        <w:rFonts w:ascii="National" w:hAnsi="National"/>
        <w:color w:val="941B1E"/>
        <w:sz w:val="18"/>
        <w:szCs w:val="18"/>
      </w:rPr>
      <w:t xml:space="preserve">Title of </w:t>
    </w:r>
    <w:r w:rsidR="00AE1E2D" w:rsidRPr="00416D2E">
      <w:rPr>
        <w:rFonts w:ascii="National" w:hAnsi="National"/>
        <w:color w:val="941B1E"/>
        <w:sz w:val="18"/>
        <w:szCs w:val="18"/>
      </w:rPr>
      <w:t>Guideline</w:t>
    </w:r>
    <w:r w:rsidR="3347A7B0" w:rsidRPr="00416D2E">
      <w:rPr>
        <w:rFonts w:ascii="National" w:hAnsi="National"/>
        <w:sz w:val="18"/>
        <w:szCs w:val="18"/>
      </w:rPr>
      <w:t>]</w:t>
    </w:r>
  </w:p>
  <w:p w14:paraId="041E724D" w14:textId="1E2DED8D" w:rsidR="00D732DF" w:rsidRPr="00416D2E" w:rsidRDefault="00AE1E2D" w:rsidP="00D732DF">
    <w:pPr>
      <w:pStyle w:val="Header"/>
      <w:ind w:left="-900"/>
      <w:jc w:val="right"/>
      <w:rPr>
        <w:rFonts w:ascii="National" w:hAnsi="National"/>
        <w:sz w:val="18"/>
        <w:szCs w:val="18"/>
      </w:rPr>
    </w:pPr>
    <w:r w:rsidRPr="00416D2E">
      <w:rPr>
        <w:rFonts w:ascii="National" w:hAnsi="National"/>
        <w:sz w:val="18"/>
        <w:szCs w:val="18"/>
      </w:rPr>
      <w:t>Guideline</w:t>
    </w:r>
    <w:r w:rsidR="00D732DF" w:rsidRPr="00416D2E">
      <w:rPr>
        <w:rFonts w:ascii="National" w:hAnsi="National"/>
        <w:sz w:val="18"/>
        <w:szCs w:val="18"/>
      </w:rPr>
      <w:t xml:space="preserve"> #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9499F" w14:textId="0F88CEBD" w:rsidR="00E8634D" w:rsidRDefault="00E8634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E2292D4" wp14:editId="7E7DE1A3">
          <wp:simplePos x="0" y="0"/>
          <wp:positionH relativeFrom="page">
            <wp:posOffset>5734050</wp:posOffset>
          </wp:positionH>
          <wp:positionV relativeFrom="paragraph">
            <wp:posOffset>-276860</wp:posOffset>
          </wp:positionV>
          <wp:extent cx="1878330" cy="548640"/>
          <wp:effectExtent l="0" t="0" r="7620" b="3810"/>
          <wp:wrapNone/>
          <wp:docPr id="6" name="Picture 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833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E48A0"/>
    <w:multiLevelType w:val="hybridMultilevel"/>
    <w:tmpl w:val="CB0AF6EE"/>
    <w:lvl w:ilvl="0" w:tplc="ADCE32D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5824CF36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6514D"/>
    <w:multiLevelType w:val="hybridMultilevel"/>
    <w:tmpl w:val="5978B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44E"/>
    <w:multiLevelType w:val="hybridMultilevel"/>
    <w:tmpl w:val="471A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D4161"/>
    <w:multiLevelType w:val="hybridMultilevel"/>
    <w:tmpl w:val="E1A402E2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46928"/>
    <w:multiLevelType w:val="hybridMultilevel"/>
    <w:tmpl w:val="026E90CA"/>
    <w:lvl w:ilvl="0" w:tplc="F9C487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117AE7"/>
    <w:multiLevelType w:val="multilevel"/>
    <w:tmpl w:val="730C1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F4126E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5E25E8"/>
    <w:multiLevelType w:val="multilevel"/>
    <w:tmpl w:val="32487088"/>
    <w:lvl w:ilvl="0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058042A"/>
    <w:multiLevelType w:val="hybridMultilevel"/>
    <w:tmpl w:val="038EB986"/>
    <w:lvl w:ilvl="0" w:tplc="BF6E6F7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E70911"/>
    <w:multiLevelType w:val="hybridMultilevel"/>
    <w:tmpl w:val="0E8A1DF8"/>
    <w:lvl w:ilvl="0" w:tplc="18A27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52F1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9266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0C05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0AB1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1A7D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3A7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2AFC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7039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1CB1E3F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A46160"/>
    <w:multiLevelType w:val="hybridMultilevel"/>
    <w:tmpl w:val="EDCE8E72"/>
    <w:lvl w:ilvl="0" w:tplc="4BBE3B1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C4CE63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ED47DA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CA2BC4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B0F8947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9FCC09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95EAB3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5B3806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DFEF06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DD7F1C"/>
    <w:multiLevelType w:val="hybridMultilevel"/>
    <w:tmpl w:val="82CAF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F87AA5"/>
    <w:multiLevelType w:val="hybridMultilevel"/>
    <w:tmpl w:val="A4166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355EA"/>
    <w:multiLevelType w:val="multilevel"/>
    <w:tmpl w:val="96584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E8C72BC"/>
    <w:multiLevelType w:val="multilevel"/>
    <w:tmpl w:val="CAAE0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796FDC"/>
    <w:multiLevelType w:val="hybridMultilevel"/>
    <w:tmpl w:val="82CAF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1B0A1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36174050"/>
    <w:multiLevelType w:val="hybridMultilevel"/>
    <w:tmpl w:val="FF4CC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114194"/>
    <w:multiLevelType w:val="hybridMultilevel"/>
    <w:tmpl w:val="1BD2BDAC"/>
    <w:lvl w:ilvl="0" w:tplc="E304C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1EC7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283F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EEA1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A299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2E7C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928C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3A22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EA5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0500717"/>
    <w:multiLevelType w:val="hybridMultilevel"/>
    <w:tmpl w:val="C100C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704618"/>
    <w:multiLevelType w:val="multilevel"/>
    <w:tmpl w:val="7358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7E04E6"/>
    <w:multiLevelType w:val="hybridMultilevel"/>
    <w:tmpl w:val="42CE30EA"/>
    <w:lvl w:ilvl="0" w:tplc="F9C487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A40B5E"/>
    <w:multiLevelType w:val="hybridMultilevel"/>
    <w:tmpl w:val="A83E0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9D428A"/>
    <w:multiLevelType w:val="hybridMultilevel"/>
    <w:tmpl w:val="F9FCEEE0"/>
    <w:lvl w:ilvl="0" w:tplc="BF6E6F7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670037"/>
    <w:multiLevelType w:val="hybridMultilevel"/>
    <w:tmpl w:val="E5FA3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97257D"/>
    <w:multiLevelType w:val="hybridMultilevel"/>
    <w:tmpl w:val="B3C05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9F3356"/>
    <w:multiLevelType w:val="hybridMultilevel"/>
    <w:tmpl w:val="2D322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402BDB"/>
    <w:multiLevelType w:val="hybridMultilevel"/>
    <w:tmpl w:val="52D40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200738"/>
    <w:multiLevelType w:val="hybridMultilevel"/>
    <w:tmpl w:val="5D54E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72C43"/>
    <w:multiLevelType w:val="hybridMultilevel"/>
    <w:tmpl w:val="1010A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412D1E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737213"/>
    <w:multiLevelType w:val="hybridMultilevel"/>
    <w:tmpl w:val="3B7A2A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62554E"/>
    <w:multiLevelType w:val="multilevel"/>
    <w:tmpl w:val="A1CC9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B461C8"/>
    <w:multiLevelType w:val="hybridMultilevel"/>
    <w:tmpl w:val="08169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0"/>
  </w:num>
  <w:num w:numId="3">
    <w:abstractNumId w:val="26"/>
  </w:num>
  <w:num w:numId="4">
    <w:abstractNumId w:val="24"/>
  </w:num>
  <w:num w:numId="5">
    <w:abstractNumId w:val="8"/>
  </w:num>
  <w:num w:numId="6">
    <w:abstractNumId w:val="13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7"/>
  </w:num>
  <w:num w:numId="10">
    <w:abstractNumId w:val="2"/>
  </w:num>
  <w:num w:numId="11">
    <w:abstractNumId w:val="14"/>
  </w:num>
  <w:num w:numId="12">
    <w:abstractNumId w:val="15"/>
  </w:num>
  <w:num w:numId="13">
    <w:abstractNumId w:val="33"/>
  </w:num>
  <w:num w:numId="14">
    <w:abstractNumId w:val="5"/>
  </w:num>
  <w:num w:numId="15">
    <w:abstractNumId w:val="10"/>
  </w:num>
  <w:num w:numId="16">
    <w:abstractNumId w:val="31"/>
  </w:num>
  <w:num w:numId="17">
    <w:abstractNumId w:val="21"/>
  </w:num>
  <w:num w:numId="18">
    <w:abstractNumId w:val="29"/>
  </w:num>
  <w:num w:numId="19">
    <w:abstractNumId w:val="20"/>
  </w:num>
  <w:num w:numId="20">
    <w:abstractNumId w:val="22"/>
  </w:num>
  <w:num w:numId="21">
    <w:abstractNumId w:val="4"/>
  </w:num>
  <w:num w:numId="22">
    <w:abstractNumId w:val="16"/>
  </w:num>
  <w:num w:numId="23">
    <w:abstractNumId w:val="12"/>
  </w:num>
  <w:num w:numId="24">
    <w:abstractNumId w:val="23"/>
  </w:num>
  <w:num w:numId="25">
    <w:abstractNumId w:val="6"/>
  </w:num>
  <w:num w:numId="26">
    <w:abstractNumId w:val="27"/>
  </w:num>
  <w:num w:numId="27">
    <w:abstractNumId w:val="1"/>
  </w:num>
  <w:num w:numId="28">
    <w:abstractNumId w:val="28"/>
  </w:num>
  <w:num w:numId="29">
    <w:abstractNumId w:val="30"/>
  </w:num>
  <w:num w:numId="30">
    <w:abstractNumId w:val="34"/>
  </w:num>
  <w:num w:numId="31">
    <w:abstractNumId w:val="18"/>
  </w:num>
  <w:num w:numId="32">
    <w:abstractNumId w:val="9"/>
  </w:num>
  <w:num w:numId="33">
    <w:abstractNumId w:val="19"/>
  </w:num>
  <w:num w:numId="34">
    <w:abstractNumId w:val="11"/>
  </w:num>
  <w:num w:numId="3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6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DI1MzA0MjIztTBX0lEKTi0uzszPAykwqgUAKHO+NywAAAA="/>
  </w:docVars>
  <w:rsids>
    <w:rsidRoot w:val="009317EF"/>
    <w:rsid w:val="00001A88"/>
    <w:rsid w:val="00001DA5"/>
    <w:rsid w:val="00002FF0"/>
    <w:rsid w:val="0000330A"/>
    <w:rsid w:val="00003A70"/>
    <w:rsid w:val="00003AF3"/>
    <w:rsid w:val="00007346"/>
    <w:rsid w:val="00010630"/>
    <w:rsid w:val="00012730"/>
    <w:rsid w:val="0001370B"/>
    <w:rsid w:val="00013EFD"/>
    <w:rsid w:val="000141D5"/>
    <w:rsid w:val="00016606"/>
    <w:rsid w:val="0001785C"/>
    <w:rsid w:val="00020B9E"/>
    <w:rsid w:val="00021A32"/>
    <w:rsid w:val="00025B71"/>
    <w:rsid w:val="00026EAC"/>
    <w:rsid w:val="0002766A"/>
    <w:rsid w:val="00032149"/>
    <w:rsid w:val="0003326E"/>
    <w:rsid w:val="00033BD6"/>
    <w:rsid w:val="0003673E"/>
    <w:rsid w:val="00036C24"/>
    <w:rsid w:val="00040C01"/>
    <w:rsid w:val="00041B6A"/>
    <w:rsid w:val="00042D32"/>
    <w:rsid w:val="00043F2F"/>
    <w:rsid w:val="00044DBD"/>
    <w:rsid w:val="00047FAE"/>
    <w:rsid w:val="000527D6"/>
    <w:rsid w:val="00052ADC"/>
    <w:rsid w:val="00053EFD"/>
    <w:rsid w:val="000567A7"/>
    <w:rsid w:val="000661D2"/>
    <w:rsid w:val="00071039"/>
    <w:rsid w:val="00075075"/>
    <w:rsid w:val="00075C3F"/>
    <w:rsid w:val="000762F3"/>
    <w:rsid w:val="000763EF"/>
    <w:rsid w:val="000766FE"/>
    <w:rsid w:val="000769D5"/>
    <w:rsid w:val="00076CA0"/>
    <w:rsid w:val="000779DD"/>
    <w:rsid w:val="000808A6"/>
    <w:rsid w:val="00084AE7"/>
    <w:rsid w:val="00087D05"/>
    <w:rsid w:val="000901E9"/>
    <w:rsid w:val="0009304C"/>
    <w:rsid w:val="000950AD"/>
    <w:rsid w:val="000A0B0F"/>
    <w:rsid w:val="000A1A87"/>
    <w:rsid w:val="000A3856"/>
    <w:rsid w:val="000A4101"/>
    <w:rsid w:val="000A43DF"/>
    <w:rsid w:val="000A7F33"/>
    <w:rsid w:val="000B0160"/>
    <w:rsid w:val="000B0566"/>
    <w:rsid w:val="000B0D76"/>
    <w:rsid w:val="000B13F4"/>
    <w:rsid w:val="000B1726"/>
    <w:rsid w:val="000B436F"/>
    <w:rsid w:val="000B49B1"/>
    <w:rsid w:val="000B5D6F"/>
    <w:rsid w:val="000B5ED7"/>
    <w:rsid w:val="000B6615"/>
    <w:rsid w:val="000B698B"/>
    <w:rsid w:val="000B6BB6"/>
    <w:rsid w:val="000C26F5"/>
    <w:rsid w:val="000C3017"/>
    <w:rsid w:val="000C3564"/>
    <w:rsid w:val="000C72FF"/>
    <w:rsid w:val="000C7B99"/>
    <w:rsid w:val="000D1823"/>
    <w:rsid w:val="000D3983"/>
    <w:rsid w:val="000D48EF"/>
    <w:rsid w:val="000D7BB0"/>
    <w:rsid w:val="000E28C5"/>
    <w:rsid w:val="000E3856"/>
    <w:rsid w:val="000E48D3"/>
    <w:rsid w:val="000F086D"/>
    <w:rsid w:val="000F0B2E"/>
    <w:rsid w:val="000F3D44"/>
    <w:rsid w:val="000F6626"/>
    <w:rsid w:val="000F6D2B"/>
    <w:rsid w:val="000F7C21"/>
    <w:rsid w:val="00107DD3"/>
    <w:rsid w:val="001119DC"/>
    <w:rsid w:val="001120EC"/>
    <w:rsid w:val="00114B62"/>
    <w:rsid w:val="00114B83"/>
    <w:rsid w:val="00115C96"/>
    <w:rsid w:val="00116177"/>
    <w:rsid w:val="0011639D"/>
    <w:rsid w:val="00117166"/>
    <w:rsid w:val="001176DC"/>
    <w:rsid w:val="00120127"/>
    <w:rsid w:val="00121409"/>
    <w:rsid w:val="001214F4"/>
    <w:rsid w:val="00121B36"/>
    <w:rsid w:val="00123FF3"/>
    <w:rsid w:val="001272CD"/>
    <w:rsid w:val="00130738"/>
    <w:rsid w:val="0013472C"/>
    <w:rsid w:val="00134894"/>
    <w:rsid w:val="001350AA"/>
    <w:rsid w:val="001425BE"/>
    <w:rsid w:val="00142E04"/>
    <w:rsid w:val="00145348"/>
    <w:rsid w:val="00146924"/>
    <w:rsid w:val="001500DF"/>
    <w:rsid w:val="001501AE"/>
    <w:rsid w:val="00150F17"/>
    <w:rsid w:val="00151C07"/>
    <w:rsid w:val="00153BF2"/>
    <w:rsid w:val="00153E70"/>
    <w:rsid w:val="001551E6"/>
    <w:rsid w:val="00155F94"/>
    <w:rsid w:val="00163094"/>
    <w:rsid w:val="00163927"/>
    <w:rsid w:val="001655CE"/>
    <w:rsid w:val="0016657A"/>
    <w:rsid w:val="001670D2"/>
    <w:rsid w:val="00170515"/>
    <w:rsid w:val="0017350B"/>
    <w:rsid w:val="00175A4E"/>
    <w:rsid w:val="001768E2"/>
    <w:rsid w:val="0018059D"/>
    <w:rsid w:val="0018327B"/>
    <w:rsid w:val="00192086"/>
    <w:rsid w:val="0019250F"/>
    <w:rsid w:val="00192518"/>
    <w:rsid w:val="00196090"/>
    <w:rsid w:val="00197A52"/>
    <w:rsid w:val="001A0A54"/>
    <w:rsid w:val="001A2D46"/>
    <w:rsid w:val="001A471D"/>
    <w:rsid w:val="001A5312"/>
    <w:rsid w:val="001A7F4D"/>
    <w:rsid w:val="001B0F99"/>
    <w:rsid w:val="001B2585"/>
    <w:rsid w:val="001B4975"/>
    <w:rsid w:val="001B4A79"/>
    <w:rsid w:val="001B596F"/>
    <w:rsid w:val="001B61F5"/>
    <w:rsid w:val="001C21E6"/>
    <w:rsid w:val="001C6F13"/>
    <w:rsid w:val="001C7741"/>
    <w:rsid w:val="001D188B"/>
    <w:rsid w:val="001D206F"/>
    <w:rsid w:val="001D6374"/>
    <w:rsid w:val="001E006F"/>
    <w:rsid w:val="001E16FF"/>
    <w:rsid w:val="001E609B"/>
    <w:rsid w:val="001E6547"/>
    <w:rsid w:val="001F035B"/>
    <w:rsid w:val="001F24C7"/>
    <w:rsid w:val="001F2D1B"/>
    <w:rsid w:val="001F4896"/>
    <w:rsid w:val="001F6786"/>
    <w:rsid w:val="001F6B6C"/>
    <w:rsid w:val="002015B4"/>
    <w:rsid w:val="00201E4D"/>
    <w:rsid w:val="00202AA2"/>
    <w:rsid w:val="00204E0D"/>
    <w:rsid w:val="00206BD1"/>
    <w:rsid w:val="002104E6"/>
    <w:rsid w:val="00212CD8"/>
    <w:rsid w:val="00214C6E"/>
    <w:rsid w:val="002161E3"/>
    <w:rsid w:val="002164C3"/>
    <w:rsid w:val="00216C86"/>
    <w:rsid w:val="002205E1"/>
    <w:rsid w:val="00221F15"/>
    <w:rsid w:val="00222CA1"/>
    <w:rsid w:val="00226294"/>
    <w:rsid w:val="00226B8F"/>
    <w:rsid w:val="00226CF0"/>
    <w:rsid w:val="00227418"/>
    <w:rsid w:val="00230FE2"/>
    <w:rsid w:val="002365F8"/>
    <w:rsid w:val="002420CE"/>
    <w:rsid w:val="00242389"/>
    <w:rsid w:val="002443DD"/>
    <w:rsid w:val="002462D7"/>
    <w:rsid w:val="002464FC"/>
    <w:rsid w:val="00246D99"/>
    <w:rsid w:val="00250C85"/>
    <w:rsid w:val="00251D50"/>
    <w:rsid w:val="00252BF1"/>
    <w:rsid w:val="00253CFB"/>
    <w:rsid w:val="002540B4"/>
    <w:rsid w:val="0025579F"/>
    <w:rsid w:val="00256143"/>
    <w:rsid w:val="00257846"/>
    <w:rsid w:val="00257C37"/>
    <w:rsid w:val="00260F1E"/>
    <w:rsid w:val="002651DF"/>
    <w:rsid w:val="0026618E"/>
    <w:rsid w:val="002669C9"/>
    <w:rsid w:val="00267147"/>
    <w:rsid w:val="0026776E"/>
    <w:rsid w:val="0027025E"/>
    <w:rsid w:val="002726B0"/>
    <w:rsid w:val="00272E24"/>
    <w:rsid w:val="00273007"/>
    <w:rsid w:val="00274193"/>
    <w:rsid w:val="002746A9"/>
    <w:rsid w:val="0027576F"/>
    <w:rsid w:val="0028100F"/>
    <w:rsid w:val="002836D0"/>
    <w:rsid w:val="00285B08"/>
    <w:rsid w:val="0028679A"/>
    <w:rsid w:val="002879CF"/>
    <w:rsid w:val="00290E0C"/>
    <w:rsid w:val="0029165F"/>
    <w:rsid w:val="00291716"/>
    <w:rsid w:val="002A3AF6"/>
    <w:rsid w:val="002A3C63"/>
    <w:rsid w:val="002A5561"/>
    <w:rsid w:val="002A5AB4"/>
    <w:rsid w:val="002A7486"/>
    <w:rsid w:val="002B43E2"/>
    <w:rsid w:val="002B67F4"/>
    <w:rsid w:val="002C03CD"/>
    <w:rsid w:val="002C0462"/>
    <w:rsid w:val="002C1395"/>
    <w:rsid w:val="002C17EC"/>
    <w:rsid w:val="002C34ED"/>
    <w:rsid w:val="002C4C66"/>
    <w:rsid w:val="002D1401"/>
    <w:rsid w:val="002D1981"/>
    <w:rsid w:val="002D2354"/>
    <w:rsid w:val="002D5684"/>
    <w:rsid w:val="002D58BD"/>
    <w:rsid w:val="002D58DA"/>
    <w:rsid w:val="002D5BA7"/>
    <w:rsid w:val="002D6774"/>
    <w:rsid w:val="002D680E"/>
    <w:rsid w:val="002D758A"/>
    <w:rsid w:val="002E0786"/>
    <w:rsid w:val="002E241C"/>
    <w:rsid w:val="002E6DD1"/>
    <w:rsid w:val="002F4481"/>
    <w:rsid w:val="002F58C3"/>
    <w:rsid w:val="002F7B2B"/>
    <w:rsid w:val="003019D6"/>
    <w:rsid w:val="00306A55"/>
    <w:rsid w:val="00306DC6"/>
    <w:rsid w:val="00311807"/>
    <w:rsid w:val="003120CD"/>
    <w:rsid w:val="00313BBC"/>
    <w:rsid w:val="003151E9"/>
    <w:rsid w:val="003176F2"/>
    <w:rsid w:val="00317DF6"/>
    <w:rsid w:val="0032029B"/>
    <w:rsid w:val="00322CC9"/>
    <w:rsid w:val="003277BA"/>
    <w:rsid w:val="003308BA"/>
    <w:rsid w:val="003329D9"/>
    <w:rsid w:val="003358A4"/>
    <w:rsid w:val="00336F3F"/>
    <w:rsid w:val="003416D4"/>
    <w:rsid w:val="0034586B"/>
    <w:rsid w:val="00345DCA"/>
    <w:rsid w:val="00350B38"/>
    <w:rsid w:val="00350F01"/>
    <w:rsid w:val="003544CF"/>
    <w:rsid w:val="003557C4"/>
    <w:rsid w:val="0035786D"/>
    <w:rsid w:val="00360677"/>
    <w:rsid w:val="00361151"/>
    <w:rsid w:val="0036121A"/>
    <w:rsid w:val="00362969"/>
    <w:rsid w:val="003661B2"/>
    <w:rsid w:val="00373463"/>
    <w:rsid w:val="003760B7"/>
    <w:rsid w:val="003800D4"/>
    <w:rsid w:val="00383294"/>
    <w:rsid w:val="0038362F"/>
    <w:rsid w:val="0038420E"/>
    <w:rsid w:val="00385294"/>
    <w:rsid w:val="00385C80"/>
    <w:rsid w:val="003874E2"/>
    <w:rsid w:val="003913B7"/>
    <w:rsid w:val="0039349D"/>
    <w:rsid w:val="003934FC"/>
    <w:rsid w:val="003940F1"/>
    <w:rsid w:val="00397120"/>
    <w:rsid w:val="003A00DB"/>
    <w:rsid w:val="003A103A"/>
    <w:rsid w:val="003A6DF8"/>
    <w:rsid w:val="003A6EA8"/>
    <w:rsid w:val="003A7104"/>
    <w:rsid w:val="003B1180"/>
    <w:rsid w:val="003B1699"/>
    <w:rsid w:val="003B361A"/>
    <w:rsid w:val="003B3D22"/>
    <w:rsid w:val="003B5201"/>
    <w:rsid w:val="003B56D4"/>
    <w:rsid w:val="003B5B46"/>
    <w:rsid w:val="003B70DD"/>
    <w:rsid w:val="003B7358"/>
    <w:rsid w:val="003C3F11"/>
    <w:rsid w:val="003C7405"/>
    <w:rsid w:val="003D23CE"/>
    <w:rsid w:val="003D3BE3"/>
    <w:rsid w:val="003D633A"/>
    <w:rsid w:val="003D68CC"/>
    <w:rsid w:val="003E1DCE"/>
    <w:rsid w:val="003E27CC"/>
    <w:rsid w:val="003E4FE0"/>
    <w:rsid w:val="003E52DE"/>
    <w:rsid w:val="003E599A"/>
    <w:rsid w:val="003F33C9"/>
    <w:rsid w:val="003F3F64"/>
    <w:rsid w:val="003F4A57"/>
    <w:rsid w:val="003F4FEC"/>
    <w:rsid w:val="003F54CE"/>
    <w:rsid w:val="003F55F1"/>
    <w:rsid w:val="003F567F"/>
    <w:rsid w:val="003F650B"/>
    <w:rsid w:val="003F7434"/>
    <w:rsid w:val="003F74D9"/>
    <w:rsid w:val="0040129F"/>
    <w:rsid w:val="00401445"/>
    <w:rsid w:val="00401917"/>
    <w:rsid w:val="004045CD"/>
    <w:rsid w:val="00406D72"/>
    <w:rsid w:val="0041061A"/>
    <w:rsid w:val="00412B0E"/>
    <w:rsid w:val="004156BD"/>
    <w:rsid w:val="00416D2E"/>
    <w:rsid w:val="0042191C"/>
    <w:rsid w:val="00425699"/>
    <w:rsid w:val="00426DB1"/>
    <w:rsid w:val="00427914"/>
    <w:rsid w:val="004315DE"/>
    <w:rsid w:val="00435C0B"/>
    <w:rsid w:val="00440CBA"/>
    <w:rsid w:val="00441E54"/>
    <w:rsid w:val="00442887"/>
    <w:rsid w:val="00447050"/>
    <w:rsid w:val="00452465"/>
    <w:rsid w:val="00452782"/>
    <w:rsid w:val="004542D3"/>
    <w:rsid w:val="004543EF"/>
    <w:rsid w:val="004544D9"/>
    <w:rsid w:val="0045662E"/>
    <w:rsid w:val="00457D9B"/>
    <w:rsid w:val="00462305"/>
    <w:rsid w:val="00464979"/>
    <w:rsid w:val="00466013"/>
    <w:rsid w:val="004666C7"/>
    <w:rsid w:val="004710B7"/>
    <w:rsid w:val="004738EF"/>
    <w:rsid w:val="00473E39"/>
    <w:rsid w:val="00473F9B"/>
    <w:rsid w:val="00481622"/>
    <w:rsid w:val="004831BB"/>
    <w:rsid w:val="004834EC"/>
    <w:rsid w:val="00484B55"/>
    <w:rsid w:val="004855E2"/>
    <w:rsid w:val="00486951"/>
    <w:rsid w:val="00486B2E"/>
    <w:rsid w:val="00491200"/>
    <w:rsid w:val="0049163B"/>
    <w:rsid w:val="004940BC"/>
    <w:rsid w:val="004940CD"/>
    <w:rsid w:val="004A02DC"/>
    <w:rsid w:val="004A0626"/>
    <w:rsid w:val="004A1378"/>
    <w:rsid w:val="004A2E44"/>
    <w:rsid w:val="004A31DA"/>
    <w:rsid w:val="004A3D1C"/>
    <w:rsid w:val="004A41E2"/>
    <w:rsid w:val="004A538E"/>
    <w:rsid w:val="004A6B48"/>
    <w:rsid w:val="004A71FE"/>
    <w:rsid w:val="004B0A91"/>
    <w:rsid w:val="004B2BE8"/>
    <w:rsid w:val="004B34C2"/>
    <w:rsid w:val="004B3B37"/>
    <w:rsid w:val="004B605C"/>
    <w:rsid w:val="004C3F0D"/>
    <w:rsid w:val="004C4376"/>
    <w:rsid w:val="004C572D"/>
    <w:rsid w:val="004C6E0B"/>
    <w:rsid w:val="004C6F30"/>
    <w:rsid w:val="004C7FE3"/>
    <w:rsid w:val="004D009B"/>
    <w:rsid w:val="004D01FB"/>
    <w:rsid w:val="004D20E5"/>
    <w:rsid w:val="004D24EC"/>
    <w:rsid w:val="004D27AA"/>
    <w:rsid w:val="004D4B63"/>
    <w:rsid w:val="004D5C4C"/>
    <w:rsid w:val="004D760F"/>
    <w:rsid w:val="004E19A2"/>
    <w:rsid w:val="004E4035"/>
    <w:rsid w:val="004E58DF"/>
    <w:rsid w:val="004E71D9"/>
    <w:rsid w:val="004E76F5"/>
    <w:rsid w:val="004F0E99"/>
    <w:rsid w:val="004F2414"/>
    <w:rsid w:val="004F286F"/>
    <w:rsid w:val="004F64F7"/>
    <w:rsid w:val="004F7EB3"/>
    <w:rsid w:val="005015BA"/>
    <w:rsid w:val="00503AB4"/>
    <w:rsid w:val="00503B39"/>
    <w:rsid w:val="00505A84"/>
    <w:rsid w:val="00510809"/>
    <w:rsid w:val="005132F7"/>
    <w:rsid w:val="00514836"/>
    <w:rsid w:val="0051770D"/>
    <w:rsid w:val="0051775F"/>
    <w:rsid w:val="00520471"/>
    <w:rsid w:val="00533442"/>
    <w:rsid w:val="005339C4"/>
    <w:rsid w:val="00533E06"/>
    <w:rsid w:val="005349B2"/>
    <w:rsid w:val="00534E33"/>
    <w:rsid w:val="0054200A"/>
    <w:rsid w:val="00542498"/>
    <w:rsid w:val="0054424E"/>
    <w:rsid w:val="00544403"/>
    <w:rsid w:val="00544E02"/>
    <w:rsid w:val="00544EE1"/>
    <w:rsid w:val="00545BA6"/>
    <w:rsid w:val="00550CC1"/>
    <w:rsid w:val="00550FCE"/>
    <w:rsid w:val="005512FB"/>
    <w:rsid w:val="00553F36"/>
    <w:rsid w:val="00554C04"/>
    <w:rsid w:val="00555554"/>
    <w:rsid w:val="0055617B"/>
    <w:rsid w:val="00556D4A"/>
    <w:rsid w:val="00557358"/>
    <w:rsid w:val="0055749E"/>
    <w:rsid w:val="00562745"/>
    <w:rsid w:val="00564D14"/>
    <w:rsid w:val="0056503A"/>
    <w:rsid w:val="00572D98"/>
    <w:rsid w:val="00574E0B"/>
    <w:rsid w:val="00575717"/>
    <w:rsid w:val="00576C78"/>
    <w:rsid w:val="00577867"/>
    <w:rsid w:val="005800B1"/>
    <w:rsid w:val="0058229D"/>
    <w:rsid w:val="00582533"/>
    <w:rsid w:val="00582EEA"/>
    <w:rsid w:val="00583BE8"/>
    <w:rsid w:val="0058581F"/>
    <w:rsid w:val="00595E53"/>
    <w:rsid w:val="005A2656"/>
    <w:rsid w:val="005A443C"/>
    <w:rsid w:val="005A7438"/>
    <w:rsid w:val="005A79B5"/>
    <w:rsid w:val="005B0334"/>
    <w:rsid w:val="005B2C91"/>
    <w:rsid w:val="005B2F0A"/>
    <w:rsid w:val="005B4952"/>
    <w:rsid w:val="005B659C"/>
    <w:rsid w:val="005C0C92"/>
    <w:rsid w:val="005C1CA5"/>
    <w:rsid w:val="005C2D4A"/>
    <w:rsid w:val="005C3A0C"/>
    <w:rsid w:val="005C50C8"/>
    <w:rsid w:val="005C516F"/>
    <w:rsid w:val="005D08BC"/>
    <w:rsid w:val="005D1C3E"/>
    <w:rsid w:val="005D3B5A"/>
    <w:rsid w:val="005D66B3"/>
    <w:rsid w:val="005D700A"/>
    <w:rsid w:val="005D7E74"/>
    <w:rsid w:val="005E12F2"/>
    <w:rsid w:val="005E20FF"/>
    <w:rsid w:val="005E2653"/>
    <w:rsid w:val="005E4491"/>
    <w:rsid w:val="005E58AA"/>
    <w:rsid w:val="005E59B2"/>
    <w:rsid w:val="005E5AB9"/>
    <w:rsid w:val="005E6936"/>
    <w:rsid w:val="005E7C61"/>
    <w:rsid w:val="005F054A"/>
    <w:rsid w:val="005F1169"/>
    <w:rsid w:val="005F2692"/>
    <w:rsid w:val="005F34EC"/>
    <w:rsid w:val="005F40D0"/>
    <w:rsid w:val="005F4B40"/>
    <w:rsid w:val="005F5EAB"/>
    <w:rsid w:val="005F7BDA"/>
    <w:rsid w:val="00600D3F"/>
    <w:rsid w:val="0060254F"/>
    <w:rsid w:val="0060675F"/>
    <w:rsid w:val="006067F6"/>
    <w:rsid w:val="006070A9"/>
    <w:rsid w:val="00607DF2"/>
    <w:rsid w:val="0061010F"/>
    <w:rsid w:val="00615688"/>
    <w:rsid w:val="006166B7"/>
    <w:rsid w:val="00620D6F"/>
    <w:rsid w:val="0062198A"/>
    <w:rsid w:val="00622503"/>
    <w:rsid w:val="00624D8D"/>
    <w:rsid w:val="00625EA8"/>
    <w:rsid w:val="006276AC"/>
    <w:rsid w:val="00630675"/>
    <w:rsid w:val="0063203A"/>
    <w:rsid w:val="00633BEC"/>
    <w:rsid w:val="0063405A"/>
    <w:rsid w:val="00636D4B"/>
    <w:rsid w:val="006376C1"/>
    <w:rsid w:val="00640A5A"/>
    <w:rsid w:val="00642236"/>
    <w:rsid w:val="00646B45"/>
    <w:rsid w:val="006510FD"/>
    <w:rsid w:val="006517D0"/>
    <w:rsid w:val="006520D6"/>
    <w:rsid w:val="0065291C"/>
    <w:rsid w:val="00652D19"/>
    <w:rsid w:val="006532B7"/>
    <w:rsid w:val="00653A53"/>
    <w:rsid w:val="00655AA4"/>
    <w:rsid w:val="00655EE9"/>
    <w:rsid w:val="00662184"/>
    <w:rsid w:val="006630D2"/>
    <w:rsid w:val="00663551"/>
    <w:rsid w:val="006639BC"/>
    <w:rsid w:val="0066507D"/>
    <w:rsid w:val="006671F7"/>
    <w:rsid w:val="00670D7F"/>
    <w:rsid w:val="00671DE6"/>
    <w:rsid w:val="006725EB"/>
    <w:rsid w:val="00673381"/>
    <w:rsid w:val="006751B1"/>
    <w:rsid w:val="00681736"/>
    <w:rsid w:val="00681B5A"/>
    <w:rsid w:val="0068246D"/>
    <w:rsid w:val="00682EAF"/>
    <w:rsid w:val="00683248"/>
    <w:rsid w:val="00683D80"/>
    <w:rsid w:val="00687577"/>
    <w:rsid w:val="0068765F"/>
    <w:rsid w:val="00687E2D"/>
    <w:rsid w:val="00687F27"/>
    <w:rsid w:val="006906F6"/>
    <w:rsid w:val="006916A2"/>
    <w:rsid w:val="00696754"/>
    <w:rsid w:val="00697A2D"/>
    <w:rsid w:val="006A140C"/>
    <w:rsid w:val="006A2031"/>
    <w:rsid w:val="006A2A74"/>
    <w:rsid w:val="006A430B"/>
    <w:rsid w:val="006A54B4"/>
    <w:rsid w:val="006A597B"/>
    <w:rsid w:val="006A606B"/>
    <w:rsid w:val="006A6E4C"/>
    <w:rsid w:val="006A78F3"/>
    <w:rsid w:val="006A7B8D"/>
    <w:rsid w:val="006B391E"/>
    <w:rsid w:val="006B503D"/>
    <w:rsid w:val="006B53F2"/>
    <w:rsid w:val="006B6273"/>
    <w:rsid w:val="006C057F"/>
    <w:rsid w:val="006C57C7"/>
    <w:rsid w:val="006D7EB3"/>
    <w:rsid w:val="006E03E4"/>
    <w:rsid w:val="006E076A"/>
    <w:rsid w:val="006E2219"/>
    <w:rsid w:val="006E28AB"/>
    <w:rsid w:val="006E3ED0"/>
    <w:rsid w:val="006E46C3"/>
    <w:rsid w:val="006E4CBA"/>
    <w:rsid w:val="006E591C"/>
    <w:rsid w:val="006E6F67"/>
    <w:rsid w:val="006E6FB6"/>
    <w:rsid w:val="006E79DF"/>
    <w:rsid w:val="006F157D"/>
    <w:rsid w:val="006F1A76"/>
    <w:rsid w:val="006F547B"/>
    <w:rsid w:val="006F68F3"/>
    <w:rsid w:val="006F7D06"/>
    <w:rsid w:val="0070017B"/>
    <w:rsid w:val="00700601"/>
    <w:rsid w:val="00701383"/>
    <w:rsid w:val="00701B0B"/>
    <w:rsid w:val="00707057"/>
    <w:rsid w:val="0070736D"/>
    <w:rsid w:val="007129D9"/>
    <w:rsid w:val="00714028"/>
    <w:rsid w:val="00714E8D"/>
    <w:rsid w:val="00716FE3"/>
    <w:rsid w:val="007179B7"/>
    <w:rsid w:val="00724C00"/>
    <w:rsid w:val="00725330"/>
    <w:rsid w:val="00725534"/>
    <w:rsid w:val="00731813"/>
    <w:rsid w:val="007358E5"/>
    <w:rsid w:val="00736CE6"/>
    <w:rsid w:val="00740EE1"/>
    <w:rsid w:val="00743A4F"/>
    <w:rsid w:val="007457B3"/>
    <w:rsid w:val="0074589B"/>
    <w:rsid w:val="00747C6A"/>
    <w:rsid w:val="007504E6"/>
    <w:rsid w:val="00752218"/>
    <w:rsid w:val="00752A42"/>
    <w:rsid w:val="0075305D"/>
    <w:rsid w:val="00754B23"/>
    <w:rsid w:val="00755B5A"/>
    <w:rsid w:val="0075651D"/>
    <w:rsid w:val="00757491"/>
    <w:rsid w:val="007604AB"/>
    <w:rsid w:val="00761452"/>
    <w:rsid w:val="00764291"/>
    <w:rsid w:val="007706AE"/>
    <w:rsid w:val="007737C4"/>
    <w:rsid w:val="0077435C"/>
    <w:rsid w:val="00776AD9"/>
    <w:rsid w:val="007802DF"/>
    <w:rsid w:val="00781FED"/>
    <w:rsid w:val="00784C59"/>
    <w:rsid w:val="00785E60"/>
    <w:rsid w:val="007871E7"/>
    <w:rsid w:val="007910F6"/>
    <w:rsid w:val="007932C2"/>
    <w:rsid w:val="0079548F"/>
    <w:rsid w:val="007957DF"/>
    <w:rsid w:val="007977F1"/>
    <w:rsid w:val="00797D65"/>
    <w:rsid w:val="007A0B84"/>
    <w:rsid w:val="007A277A"/>
    <w:rsid w:val="007A2A39"/>
    <w:rsid w:val="007A5962"/>
    <w:rsid w:val="007A661C"/>
    <w:rsid w:val="007B0034"/>
    <w:rsid w:val="007B1F0B"/>
    <w:rsid w:val="007B6068"/>
    <w:rsid w:val="007B7D83"/>
    <w:rsid w:val="007C11B8"/>
    <w:rsid w:val="007C1DEA"/>
    <w:rsid w:val="007C4153"/>
    <w:rsid w:val="007C5E2C"/>
    <w:rsid w:val="007C67FF"/>
    <w:rsid w:val="007D00BA"/>
    <w:rsid w:val="007D23A0"/>
    <w:rsid w:val="007D3BB9"/>
    <w:rsid w:val="007D4510"/>
    <w:rsid w:val="007D5487"/>
    <w:rsid w:val="007D62C2"/>
    <w:rsid w:val="007D6E56"/>
    <w:rsid w:val="007D7571"/>
    <w:rsid w:val="007E287C"/>
    <w:rsid w:val="007E6C2A"/>
    <w:rsid w:val="007E7000"/>
    <w:rsid w:val="007E7C5D"/>
    <w:rsid w:val="007E7F65"/>
    <w:rsid w:val="007F3663"/>
    <w:rsid w:val="007F3A4E"/>
    <w:rsid w:val="007F5189"/>
    <w:rsid w:val="00804D61"/>
    <w:rsid w:val="00806285"/>
    <w:rsid w:val="0081162E"/>
    <w:rsid w:val="00811F03"/>
    <w:rsid w:val="00814CA0"/>
    <w:rsid w:val="00816B2F"/>
    <w:rsid w:val="00816F2A"/>
    <w:rsid w:val="0082092B"/>
    <w:rsid w:val="008219CF"/>
    <w:rsid w:val="00823786"/>
    <w:rsid w:val="00824381"/>
    <w:rsid w:val="00825709"/>
    <w:rsid w:val="008279D7"/>
    <w:rsid w:val="00835171"/>
    <w:rsid w:val="00835620"/>
    <w:rsid w:val="0083591C"/>
    <w:rsid w:val="00835D6B"/>
    <w:rsid w:val="00837A5E"/>
    <w:rsid w:val="00840079"/>
    <w:rsid w:val="008408E5"/>
    <w:rsid w:val="00840B4E"/>
    <w:rsid w:val="008418DB"/>
    <w:rsid w:val="00844CE1"/>
    <w:rsid w:val="00847F70"/>
    <w:rsid w:val="00850933"/>
    <w:rsid w:val="00856857"/>
    <w:rsid w:val="00857197"/>
    <w:rsid w:val="0086013B"/>
    <w:rsid w:val="0086439E"/>
    <w:rsid w:val="00865028"/>
    <w:rsid w:val="00867B2F"/>
    <w:rsid w:val="00873C0F"/>
    <w:rsid w:val="00875482"/>
    <w:rsid w:val="00880AA5"/>
    <w:rsid w:val="00885877"/>
    <w:rsid w:val="00887121"/>
    <w:rsid w:val="00887B87"/>
    <w:rsid w:val="00887D53"/>
    <w:rsid w:val="00890551"/>
    <w:rsid w:val="00890BCD"/>
    <w:rsid w:val="00891BCE"/>
    <w:rsid w:val="00893151"/>
    <w:rsid w:val="00893152"/>
    <w:rsid w:val="008949DF"/>
    <w:rsid w:val="00897863"/>
    <w:rsid w:val="008A3411"/>
    <w:rsid w:val="008A3BEF"/>
    <w:rsid w:val="008A4C89"/>
    <w:rsid w:val="008A5D8A"/>
    <w:rsid w:val="008B0902"/>
    <w:rsid w:val="008B124B"/>
    <w:rsid w:val="008B232A"/>
    <w:rsid w:val="008B709E"/>
    <w:rsid w:val="008C10CB"/>
    <w:rsid w:val="008C1B23"/>
    <w:rsid w:val="008C2090"/>
    <w:rsid w:val="008C24BE"/>
    <w:rsid w:val="008C2E7B"/>
    <w:rsid w:val="008C4405"/>
    <w:rsid w:val="008C49D4"/>
    <w:rsid w:val="008C4AF6"/>
    <w:rsid w:val="008C69D1"/>
    <w:rsid w:val="008C6F92"/>
    <w:rsid w:val="008D11FC"/>
    <w:rsid w:val="008D12BA"/>
    <w:rsid w:val="008D182A"/>
    <w:rsid w:val="008D182C"/>
    <w:rsid w:val="008D228B"/>
    <w:rsid w:val="008D3B94"/>
    <w:rsid w:val="008D4638"/>
    <w:rsid w:val="008D4811"/>
    <w:rsid w:val="008D5056"/>
    <w:rsid w:val="008D7243"/>
    <w:rsid w:val="008E013C"/>
    <w:rsid w:val="008E150F"/>
    <w:rsid w:val="008E2CF6"/>
    <w:rsid w:val="008E4082"/>
    <w:rsid w:val="008F136F"/>
    <w:rsid w:val="008F21F8"/>
    <w:rsid w:val="008F28E2"/>
    <w:rsid w:val="008F3EC2"/>
    <w:rsid w:val="00902A8A"/>
    <w:rsid w:val="00903ADA"/>
    <w:rsid w:val="0090421A"/>
    <w:rsid w:val="00906210"/>
    <w:rsid w:val="00907299"/>
    <w:rsid w:val="00911B95"/>
    <w:rsid w:val="00912739"/>
    <w:rsid w:val="00912B76"/>
    <w:rsid w:val="00912F20"/>
    <w:rsid w:val="0091472E"/>
    <w:rsid w:val="00924049"/>
    <w:rsid w:val="0092415A"/>
    <w:rsid w:val="00925425"/>
    <w:rsid w:val="00930EDB"/>
    <w:rsid w:val="009317EF"/>
    <w:rsid w:val="0093283C"/>
    <w:rsid w:val="009331C3"/>
    <w:rsid w:val="00934D37"/>
    <w:rsid w:val="00936452"/>
    <w:rsid w:val="009365FB"/>
    <w:rsid w:val="00937C6C"/>
    <w:rsid w:val="009408BA"/>
    <w:rsid w:val="0094680F"/>
    <w:rsid w:val="00950D75"/>
    <w:rsid w:val="00950DA1"/>
    <w:rsid w:val="0095193A"/>
    <w:rsid w:val="00952764"/>
    <w:rsid w:val="009561DE"/>
    <w:rsid w:val="00956E32"/>
    <w:rsid w:val="009573C1"/>
    <w:rsid w:val="009605F7"/>
    <w:rsid w:val="00961224"/>
    <w:rsid w:val="00962DD2"/>
    <w:rsid w:val="009637A9"/>
    <w:rsid w:val="00964252"/>
    <w:rsid w:val="00964D52"/>
    <w:rsid w:val="00966117"/>
    <w:rsid w:val="00966D6D"/>
    <w:rsid w:val="0096768B"/>
    <w:rsid w:val="00972D85"/>
    <w:rsid w:val="009744B1"/>
    <w:rsid w:val="00976704"/>
    <w:rsid w:val="0097768E"/>
    <w:rsid w:val="009806CE"/>
    <w:rsid w:val="00980D04"/>
    <w:rsid w:val="009836BA"/>
    <w:rsid w:val="00985B3C"/>
    <w:rsid w:val="00986CEE"/>
    <w:rsid w:val="0099249D"/>
    <w:rsid w:val="00993F0F"/>
    <w:rsid w:val="00993FE7"/>
    <w:rsid w:val="00993FFE"/>
    <w:rsid w:val="009942AD"/>
    <w:rsid w:val="009942B6"/>
    <w:rsid w:val="00994B6E"/>
    <w:rsid w:val="009958EE"/>
    <w:rsid w:val="00996437"/>
    <w:rsid w:val="009A53D7"/>
    <w:rsid w:val="009A7C18"/>
    <w:rsid w:val="009A7C20"/>
    <w:rsid w:val="009A7C6A"/>
    <w:rsid w:val="009B058D"/>
    <w:rsid w:val="009B2E56"/>
    <w:rsid w:val="009C1740"/>
    <w:rsid w:val="009C1801"/>
    <w:rsid w:val="009C32F5"/>
    <w:rsid w:val="009C3EEE"/>
    <w:rsid w:val="009C3FC0"/>
    <w:rsid w:val="009C44BA"/>
    <w:rsid w:val="009C4687"/>
    <w:rsid w:val="009C4F3A"/>
    <w:rsid w:val="009C6417"/>
    <w:rsid w:val="009C737A"/>
    <w:rsid w:val="009D08F5"/>
    <w:rsid w:val="009D2538"/>
    <w:rsid w:val="009D31EB"/>
    <w:rsid w:val="009D5760"/>
    <w:rsid w:val="009D5959"/>
    <w:rsid w:val="009E10FD"/>
    <w:rsid w:val="009E1C08"/>
    <w:rsid w:val="009E460C"/>
    <w:rsid w:val="009E59E9"/>
    <w:rsid w:val="009E5B85"/>
    <w:rsid w:val="009E5E2C"/>
    <w:rsid w:val="009E5F2A"/>
    <w:rsid w:val="009E67A2"/>
    <w:rsid w:val="009E6A80"/>
    <w:rsid w:val="009F0D34"/>
    <w:rsid w:val="009F216D"/>
    <w:rsid w:val="009F2D35"/>
    <w:rsid w:val="009F5207"/>
    <w:rsid w:val="009F5758"/>
    <w:rsid w:val="009F617F"/>
    <w:rsid w:val="009F7DB1"/>
    <w:rsid w:val="00A01868"/>
    <w:rsid w:val="00A029EB"/>
    <w:rsid w:val="00A03851"/>
    <w:rsid w:val="00A0761F"/>
    <w:rsid w:val="00A077FE"/>
    <w:rsid w:val="00A101B1"/>
    <w:rsid w:val="00A10470"/>
    <w:rsid w:val="00A10B65"/>
    <w:rsid w:val="00A152B6"/>
    <w:rsid w:val="00A16555"/>
    <w:rsid w:val="00A17029"/>
    <w:rsid w:val="00A172B2"/>
    <w:rsid w:val="00A2027E"/>
    <w:rsid w:val="00A212DF"/>
    <w:rsid w:val="00A24070"/>
    <w:rsid w:val="00A244DD"/>
    <w:rsid w:val="00A24918"/>
    <w:rsid w:val="00A2515E"/>
    <w:rsid w:val="00A25C01"/>
    <w:rsid w:val="00A26CE0"/>
    <w:rsid w:val="00A27FAD"/>
    <w:rsid w:val="00A306C6"/>
    <w:rsid w:val="00A34387"/>
    <w:rsid w:val="00A34619"/>
    <w:rsid w:val="00A3528D"/>
    <w:rsid w:val="00A368E8"/>
    <w:rsid w:val="00A36B56"/>
    <w:rsid w:val="00A400D7"/>
    <w:rsid w:val="00A41876"/>
    <w:rsid w:val="00A42054"/>
    <w:rsid w:val="00A4237E"/>
    <w:rsid w:val="00A423CC"/>
    <w:rsid w:val="00A42B7E"/>
    <w:rsid w:val="00A45FE4"/>
    <w:rsid w:val="00A4657B"/>
    <w:rsid w:val="00A4706D"/>
    <w:rsid w:val="00A47D0E"/>
    <w:rsid w:val="00A47D33"/>
    <w:rsid w:val="00A52A85"/>
    <w:rsid w:val="00A53D14"/>
    <w:rsid w:val="00A57735"/>
    <w:rsid w:val="00A579A1"/>
    <w:rsid w:val="00A61381"/>
    <w:rsid w:val="00A62C98"/>
    <w:rsid w:val="00A65F9E"/>
    <w:rsid w:val="00A678DB"/>
    <w:rsid w:val="00A74F85"/>
    <w:rsid w:val="00A76D0C"/>
    <w:rsid w:val="00A76FCF"/>
    <w:rsid w:val="00A80A33"/>
    <w:rsid w:val="00A81B8E"/>
    <w:rsid w:val="00A8283C"/>
    <w:rsid w:val="00A82E79"/>
    <w:rsid w:val="00A83ABF"/>
    <w:rsid w:val="00A844B5"/>
    <w:rsid w:val="00A851D3"/>
    <w:rsid w:val="00A8549D"/>
    <w:rsid w:val="00A8680A"/>
    <w:rsid w:val="00A87E55"/>
    <w:rsid w:val="00A90941"/>
    <w:rsid w:val="00A919DF"/>
    <w:rsid w:val="00A9231F"/>
    <w:rsid w:val="00A937DF"/>
    <w:rsid w:val="00A94DEA"/>
    <w:rsid w:val="00A957DD"/>
    <w:rsid w:val="00A978AA"/>
    <w:rsid w:val="00A97EAB"/>
    <w:rsid w:val="00AA0038"/>
    <w:rsid w:val="00AA2972"/>
    <w:rsid w:val="00AA2D26"/>
    <w:rsid w:val="00AA2D3D"/>
    <w:rsid w:val="00AA3702"/>
    <w:rsid w:val="00AA4F8D"/>
    <w:rsid w:val="00AA7156"/>
    <w:rsid w:val="00AB03A5"/>
    <w:rsid w:val="00AB0F4B"/>
    <w:rsid w:val="00AB182E"/>
    <w:rsid w:val="00AB628B"/>
    <w:rsid w:val="00AC20DE"/>
    <w:rsid w:val="00AC711E"/>
    <w:rsid w:val="00AC7773"/>
    <w:rsid w:val="00AD183E"/>
    <w:rsid w:val="00AD1D96"/>
    <w:rsid w:val="00AD3E42"/>
    <w:rsid w:val="00AD4429"/>
    <w:rsid w:val="00AD4C0E"/>
    <w:rsid w:val="00AD626A"/>
    <w:rsid w:val="00AD6635"/>
    <w:rsid w:val="00AE10B2"/>
    <w:rsid w:val="00AE1E2D"/>
    <w:rsid w:val="00AE39F1"/>
    <w:rsid w:val="00AE41E9"/>
    <w:rsid w:val="00AE587D"/>
    <w:rsid w:val="00AE6163"/>
    <w:rsid w:val="00AE7FCD"/>
    <w:rsid w:val="00AF0621"/>
    <w:rsid w:val="00AF1B57"/>
    <w:rsid w:val="00AF455E"/>
    <w:rsid w:val="00AF590B"/>
    <w:rsid w:val="00AF5B77"/>
    <w:rsid w:val="00AF60A1"/>
    <w:rsid w:val="00AF71ED"/>
    <w:rsid w:val="00B00B73"/>
    <w:rsid w:val="00B00CAD"/>
    <w:rsid w:val="00B01D4A"/>
    <w:rsid w:val="00B021BD"/>
    <w:rsid w:val="00B03E72"/>
    <w:rsid w:val="00B05499"/>
    <w:rsid w:val="00B066AE"/>
    <w:rsid w:val="00B07BF8"/>
    <w:rsid w:val="00B11B04"/>
    <w:rsid w:val="00B11EA9"/>
    <w:rsid w:val="00B1292B"/>
    <w:rsid w:val="00B200C4"/>
    <w:rsid w:val="00B306B3"/>
    <w:rsid w:val="00B30E92"/>
    <w:rsid w:val="00B312EB"/>
    <w:rsid w:val="00B31530"/>
    <w:rsid w:val="00B31FA0"/>
    <w:rsid w:val="00B325F2"/>
    <w:rsid w:val="00B34D81"/>
    <w:rsid w:val="00B35B1D"/>
    <w:rsid w:val="00B40C08"/>
    <w:rsid w:val="00B43586"/>
    <w:rsid w:val="00B45349"/>
    <w:rsid w:val="00B46A74"/>
    <w:rsid w:val="00B46BC4"/>
    <w:rsid w:val="00B47E75"/>
    <w:rsid w:val="00B53049"/>
    <w:rsid w:val="00B549DB"/>
    <w:rsid w:val="00B55088"/>
    <w:rsid w:val="00B56D6F"/>
    <w:rsid w:val="00B57E09"/>
    <w:rsid w:val="00B57F06"/>
    <w:rsid w:val="00B60D17"/>
    <w:rsid w:val="00B62178"/>
    <w:rsid w:val="00B6488C"/>
    <w:rsid w:val="00B64E2F"/>
    <w:rsid w:val="00B6786E"/>
    <w:rsid w:val="00B756FF"/>
    <w:rsid w:val="00B8038B"/>
    <w:rsid w:val="00B82E81"/>
    <w:rsid w:val="00B8438D"/>
    <w:rsid w:val="00B84606"/>
    <w:rsid w:val="00B84771"/>
    <w:rsid w:val="00B84AEE"/>
    <w:rsid w:val="00B853D3"/>
    <w:rsid w:val="00B85561"/>
    <w:rsid w:val="00B8607E"/>
    <w:rsid w:val="00B86D24"/>
    <w:rsid w:val="00B8752F"/>
    <w:rsid w:val="00B93F26"/>
    <w:rsid w:val="00B94E98"/>
    <w:rsid w:val="00B95A7D"/>
    <w:rsid w:val="00BA2FB9"/>
    <w:rsid w:val="00BA5466"/>
    <w:rsid w:val="00BB0AFC"/>
    <w:rsid w:val="00BB5D7A"/>
    <w:rsid w:val="00BB68E1"/>
    <w:rsid w:val="00BC0EA4"/>
    <w:rsid w:val="00BC52B8"/>
    <w:rsid w:val="00BD1C4C"/>
    <w:rsid w:val="00BD1FDD"/>
    <w:rsid w:val="00BD318E"/>
    <w:rsid w:val="00BD3EA5"/>
    <w:rsid w:val="00BD4C40"/>
    <w:rsid w:val="00BD5965"/>
    <w:rsid w:val="00BE2909"/>
    <w:rsid w:val="00BE41C8"/>
    <w:rsid w:val="00BF0051"/>
    <w:rsid w:val="00BF0501"/>
    <w:rsid w:val="00BF19B8"/>
    <w:rsid w:val="00BF255D"/>
    <w:rsid w:val="00BF4926"/>
    <w:rsid w:val="00BF59A1"/>
    <w:rsid w:val="00BF59BB"/>
    <w:rsid w:val="00BF6401"/>
    <w:rsid w:val="00C0075E"/>
    <w:rsid w:val="00C022C6"/>
    <w:rsid w:val="00C027D2"/>
    <w:rsid w:val="00C0318D"/>
    <w:rsid w:val="00C03B29"/>
    <w:rsid w:val="00C03D5A"/>
    <w:rsid w:val="00C04E89"/>
    <w:rsid w:val="00C0685D"/>
    <w:rsid w:val="00C13909"/>
    <w:rsid w:val="00C14002"/>
    <w:rsid w:val="00C15D72"/>
    <w:rsid w:val="00C166CA"/>
    <w:rsid w:val="00C178DB"/>
    <w:rsid w:val="00C20AE9"/>
    <w:rsid w:val="00C20BC6"/>
    <w:rsid w:val="00C22B74"/>
    <w:rsid w:val="00C250A9"/>
    <w:rsid w:val="00C25DA1"/>
    <w:rsid w:val="00C2658C"/>
    <w:rsid w:val="00C27FBE"/>
    <w:rsid w:val="00C3063E"/>
    <w:rsid w:val="00C3346C"/>
    <w:rsid w:val="00C3480E"/>
    <w:rsid w:val="00C371B2"/>
    <w:rsid w:val="00C37BB8"/>
    <w:rsid w:val="00C41293"/>
    <w:rsid w:val="00C43BCB"/>
    <w:rsid w:val="00C446C2"/>
    <w:rsid w:val="00C46E4B"/>
    <w:rsid w:val="00C47FCF"/>
    <w:rsid w:val="00C50856"/>
    <w:rsid w:val="00C510EC"/>
    <w:rsid w:val="00C51829"/>
    <w:rsid w:val="00C51AEF"/>
    <w:rsid w:val="00C52823"/>
    <w:rsid w:val="00C53246"/>
    <w:rsid w:val="00C53D85"/>
    <w:rsid w:val="00C54D3F"/>
    <w:rsid w:val="00C54FF7"/>
    <w:rsid w:val="00C569DD"/>
    <w:rsid w:val="00C615C0"/>
    <w:rsid w:val="00C70267"/>
    <w:rsid w:val="00C70638"/>
    <w:rsid w:val="00C7229F"/>
    <w:rsid w:val="00C723A8"/>
    <w:rsid w:val="00C72497"/>
    <w:rsid w:val="00C74C57"/>
    <w:rsid w:val="00C7543F"/>
    <w:rsid w:val="00C82C00"/>
    <w:rsid w:val="00C84808"/>
    <w:rsid w:val="00C85153"/>
    <w:rsid w:val="00C87A44"/>
    <w:rsid w:val="00C87DB5"/>
    <w:rsid w:val="00C91728"/>
    <w:rsid w:val="00C92206"/>
    <w:rsid w:val="00C931EB"/>
    <w:rsid w:val="00C94FE7"/>
    <w:rsid w:val="00CA07A6"/>
    <w:rsid w:val="00CA10FA"/>
    <w:rsid w:val="00CA327F"/>
    <w:rsid w:val="00CB0900"/>
    <w:rsid w:val="00CB0B6A"/>
    <w:rsid w:val="00CB0C5F"/>
    <w:rsid w:val="00CB0EFE"/>
    <w:rsid w:val="00CB36DC"/>
    <w:rsid w:val="00CB39DD"/>
    <w:rsid w:val="00CB780E"/>
    <w:rsid w:val="00CC1F37"/>
    <w:rsid w:val="00CC2ED6"/>
    <w:rsid w:val="00CC4C3D"/>
    <w:rsid w:val="00CD0BC7"/>
    <w:rsid w:val="00CD1D47"/>
    <w:rsid w:val="00CD2687"/>
    <w:rsid w:val="00CD338F"/>
    <w:rsid w:val="00CD3AAC"/>
    <w:rsid w:val="00CD470C"/>
    <w:rsid w:val="00CD572C"/>
    <w:rsid w:val="00CD5900"/>
    <w:rsid w:val="00CD7758"/>
    <w:rsid w:val="00CD79BA"/>
    <w:rsid w:val="00CD7C42"/>
    <w:rsid w:val="00CE6472"/>
    <w:rsid w:val="00CF13B7"/>
    <w:rsid w:val="00CF2E3F"/>
    <w:rsid w:val="00CF4DEC"/>
    <w:rsid w:val="00CF740C"/>
    <w:rsid w:val="00CF77BB"/>
    <w:rsid w:val="00D00C23"/>
    <w:rsid w:val="00D00E62"/>
    <w:rsid w:val="00D01C70"/>
    <w:rsid w:val="00D02044"/>
    <w:rsid w:val="00D03532"/>
    <w:rsid w:val="00D03FB1"/>
    <w:rsid w:val="00D0631D"/>
    <w:rsid w:val="00D0712C"/>
    <w:rsid w:val="00D07A96"/>
    <w:rsid w:val="00D110A0"/>
    <w:rsid w:val="00D11A4E"/>
    <w:rsid w:val="00D11BE6"/>
    <w:rsid w:val="00D1309E"/>
    <w:rsid w:val="00D13DD8"/>
    <w:rsid w:val="00D14E23"/>
    <w:rsid w:val="00D21901"/>
    <w:rsid w:val="00D21AAE"/>
    <w:rsid w:val="00D22559"/>
    <w:rsid w:val="00D24BE8"/>
    <w:rsid w:val="00D24C6D"/>
    <w:rsid w:val="00D25D3E"/>
    <w:rsid w:val="00D30C73"/>
    <w:rsid w:val="00D310C9"/>
    <w:rsid w:val="00D3247C"/>
    <w:rsid w:val="00D3575B"/>
    <w:rsid w:val="00D35B68"/>
    <w:rsid w:val="00D36572"/>
    <w:rsid w:val="00D36736"/>
    <w:rsid w:val="00D37700"/>
    <w:rsid w:val="00D411C3"/>
    <w:rsid w:val="00D42990"/>
    <w:rsid w:val="00D42F85"/>
    <w:rsid w:val="00D4441E"/>
    <w:rsid w:val="00D520AB"/>
    <w:rsid w:val="00D531E3"/>
    <w:rsid w:val="00D60CB5"/>
    <w:rsid w:val="00D61388"/>
    <w:rsid w:val="00D61996"/>
    <w:rsid w:val="00D62185"/>
    <w:rsid w:val="00D62678"/>
    <w:rsid w:val="00D63B2A"/>
    <w:rsid w:val="00D677A9"/>
    <w:rsid w:val="00D6782D"/>
    <w:rsid w:val="00D67CC9"/>
    <w:rsid w:val="00D71813"/>
    <w:rsid w:val="00D71B88"/>
    <w:rsid w:val="00D732DF"/>
    <w:rsid w:val="00D7467E"/>
    <w:rsid w:val="00D81405"/>
    <w:rsid w:val="00D81541"/>
    <w:rsid w:val="00D81CF9"/>
    <w:rsid w:val="00D8368C"/>
    <w:rsid w:val="00D83C5B"/>
    <w:rsid w:val="00D862C1"/>
    <w:rsid w:val="00D8671D"/>
    <w:rsid w:val="00D868AC"/>
    <w:rsid w:val="00D87F20"/>
    <w:rsid w:val="00D901E4"/>
    <w:rsid w:val="00D909B2"/>
    <w:rsid w:val="00D92123"/>
    <w:rsid w:val="00D94C84"/>
    <w:rsid w:val="00D961C9"/>
    <w:rsid w:val="00D96D04"/>
    <w:rsid w:val="00DA00C5"/>
    <w:rsid w:val="00DA1E02"/>
    <w:rsid w:val="00DA2A8A"/>
    <w:rsid w:val="00DA6594"/>
    <w:rsid w:val="00DA664B"/>
    <w:rsid w:val="00DA6684"/>
    <w:rsid w:val="00DA7042"/>
    <w:rsid w:val="00DA77CC"/>
    <w:rsid w:val="00DA7B49"/>
    <w:rsid w:val="00DB0705"/>
    <w:rsid w:val="00DB38B3"/>
    <w:rsid w:val="00DB6332"/>
    <w:rsid w:val="00DB7C56"/>
    <w:rsid w:val="00DC5078"/>
    <w:rsid w:val="00DC69D8"/>
    <w:rsid w:val="00DD0E94"/>
    <w:rsid w:val="00DD4A83"/>
    <w:rsid w:val="00DD62CC"/>
    <w:rsid w:val="00DD69D7"/>
    <w:rsid w:val="00DE1EF9"/>
    <w:rsid w:val="00DE300F"/>
    <w:rsid w:val="00DE5036"/>
    <w:rsid w:val="00DE5F10"/>
    <w:rsid w:val="00DF1CF8"/>
    <w:rsid w:val="00DF1D22"/>
    <w:rsid w:val="00DF1EE4"/>
    <w:rsid w:val="00DF26D3"/>
    <w:rsid w:val="00DF2C71"/>
    <w:rsid w:val="00DF4113"/>
    <w:rsid w:val="00DF5372"/>
    <w:rsid w:val="00DF5ADE"/>
    <w:rsid w:val="00DF6645"/>
    <w:rsid w:val="00DF7485"/>
    <w:rsid w:val="00DF7B25"/>
    <w:rsid w:val="00E00593"/>
    <w:rsid w:val="00E0520F"/>
    <w:rsid w:val="00E05E79"/>
    <w:rsid w:val="00E06DA5"/>
    <w:rsid w:val="00E11F5A"/>
    <w:rsid w:val="00E14E82"/>
    <w:rsid w:val="00E154F3"/>
    <w:rsid w:val="00E15623"/>
    <w:rsid w:val="00E15AA1"/>
    <w:rsid w:val="00E170FB"/>
    <w:rsid w:val="00E21FB1"/>
    <w:rsid w:val="00E225A5"/>
    <w:rsid w:val="00E23E45"/>
    <w:rsid w:val="00E26909"/>
    <w:rsid w:val="00E33B1A"/>
    <w:rsid w:val="00E34671"/>
    <w:rsid w:val="00E34ACA"/>
    <w:rsid w:val="00E370C7"/>
    <w:rsid w:val="00E40D5A"/>
    <w:rsid w:val="00E41E72"/>
    <w:rsid w:val="00E43080"/>
    <w:rsid w:val="00E43A19"/>
    <w:rsid w:val="00E51064"/>
    <w:rsid w:val="00E55A2E"/>
    <w:rsid w:val="00E577A0"/>
    <w:rsid w:val="00E60810"/>
    <w:rsid w:val="00E61704"/>
    <w:rsid w:val="00E627B7"/>
    <w:rsid w:val="00E64BB4"/>
    <w:rsid w:val="00E65D26"/>
    <w:rsid w:val="00E6777F"/>
    <w:rsid w:val="00E71389"/>
    <w:rsid w:val="00E72579"/>
    <w:rsid w:val="00E730D1"/>
    <w:rsid w:val="00E731AA"/>
    <w:rsid w:val="00E7475E"/>
    <w:rsid w:val="00E76F77"/>
    <w:rsid w:val="00E81469"/>
    <w:rsid w:val="00E814DB"/>
    <w:rsid w:val="00E81B46"/>
    <w:rsid w:val="00E82F2A"/>
    <w:rsid w:val="00E85CDB"/>
    <w:rsid w:val="00E8634D"/>
    <w:rsid w:val="00E937A8"/>
    <w:rsid w:val="00E93E5A"/>
    <w:rsid w:val="00E9430D"/>
    <w:rsid w:val="00E9533D"/>
    <w:rsid w:val="00E97566"/>
    <w:rsid w:val="00E97639"/>
    <w:rsid w:val="00EA00A7"/>
    <w:rsid w:val="00EA08C2"/>
    <w:rsid w:val="00EA1734"/>
    <w:rsid w:val="00EA1D8F"/>
    <w:rsid w:val="00EA35E8"/>
    <w:rsid w:val="00EA43B1"/>
    <w:rsid w:val="00EA521D"/>
    <w:rsid w:val="00EA55D7"/>
    <w:rsid w:val="00EA6893"/>
    <w:rsid w:val="00EA7B40"/>
    <w:rsid w:val="00EB04D0"/>
    <w:rsid w:val="00EB111B"/>
    <w:rsid w:val="00EB3BE3"/>
    <w:rsid w:val="00EB4E28"/>
    <w:rsid w:val="00EC1715"/>
    <w:rsid w:val="00EC2790"/>
    <w:rsid w:val="00EC42C0"/>
    <w:rsid w:val="00EC4AA4"/>
    <w:rsid w:val="00EC4D32"/>
    <w:rsid w:val="00ED1C4D"/>
    <w:rsid w:val="00ED1E36"/>
    <w:rsid w:val="00ED2165"/>
    <w:rsid w:val="00ED3390"/>
    <w:rsid w:val="00ED39CA"/>
    <w:rsid w:val="00ED56CD"/>
    <w:rsid w:val="00ED7447"/>
    <w:rsid w:val="00ED7820"/>
    <w:rsid w:val="00ED7977"/>
    <w:rsid w:val="00ED7DF9"/>
    <w:rsid w:val="00EE7790"/>
    <w:rsid w:val="00EF0A6C"/>
    <w:rsid w:val="00EF0AA5"/>
    <w:rsid w:val="00EF35A8"/>
    <w:rsid w:val="00EF42DB"/>
    <w:rsid w:val="00EF5A42"/>
    <w:rsid w:val="00F00277"/>
    <w:rsid w:val="00F02235"/>
    <w:rsid w:val="00F026A9"/>
    <w:rsid w:val="00F02C51"/>
    <w:rsid w:val="00F03444"/>
    <w:rsid w:val="00F03B17"/>
    <w:rsid w:val="00F044F0"/>
    <w:rsid w:val="00F0580D"/>
    <w:rsid w:val="00F05F60"/>
    <w:rsid w:val="00F070F2"/>
    <w:rsid w:val="00F127E4"/>
    <w:rsid w:val="00F15791"/>
    <w:rsid w:val="00F15ED4"/>
    <w:rsid w:val="00F16335"/>
    <w:rsid w:val="00F17B4E"/>
    <w:rsid w:val="00F22138"/>
    <w:rsid w:val="00F22D03"/>
    <w:rsid w:val="00F23568"/>
    <w:rsid w:val="00F2396C"/>
    <w:rsid w:val="00F23E40"/>
    <w:rsid w:val="00F24E69"/>
    <w:rsid w:val="00F24F48"/>
    <w:rsid w:val="00F267BD"/>
    <w:rsid w:val="00F34580"/>
    <w:rsid w:val="00F37E45"/>
    <w:rsid w:val="00F436DA"/>
    <w:rsid w:val="00F45C4D"/>
    <w:rsid w:val="00F45E54"/>
    <w:rsid w:val="00F47BA5"/>
    <w:rsid w:val="00F50184"/>
    <w:rsid w:val="00F52A6E"/>
    <w:rsid w:val="00F548BF"/>
    <w:rsid w:val="00F5755F"/>
    <w:rsid w:val="00F57575"/>
    <w:rsid w:val="00F635F5"/>
    <w:rsid w:val="00F64B57"/>
    <w:rsid w:val="00F653A0"/>
    <w:rsid w:val="00F67395"/>
    <w:rsid w:val="00F70F06"/>
    <w:rsid w:val="00F728E9"/>
    <w:rsid w:val="00F72ADC"/>
    <w:rsid w:val="00F81760"/>
    <w:rsid w:val="00F82D96"/>
    <w:rsid w:val="00F8306C"/>
    <w:rsid w:val="00F83105"/>
    <w:rsid w:val="00F8421F"/>
    <w:rsid w:val="00F84526"/>
    <w:rsid w:val="00F848A2"/>
    <w:rsid w:val="00F84DB0"/>
    <w:rsid w:val="00F84E2A"/>
    <w:rsid w:val="00F94B11"/>
    <w:rsid w:val="00F95718"/>
    <w:rsid w:val="00F95A37"/>
    <w:rsid w:val="00FA3E14"/>
    <w:rsid w:val="00FA4A26"/>
    <w:rsid w:val="00FA5788"/>
    <w:rsid w:val="00FA649D"/>
    <w:rsid w:val="00FA666F"/>
    <w:rsid w:val="00FB2834"/>
    <w:rsid w:val="00FB2A14"/>
    <w:rsid w:val="00FB459B"/>
    <w:rsid w:val="00FB5B06"/>
    <w:rsid w:val="00FC1B07"/>
    <w:rsid w:val="00FC7574"/>
    <w:rsid w:val="00FD2561"/>
    <w:rsid w:val="00FD2DF8"/>
    <w:rsid w:val="00FD2F3F"/>
    <w:rsid w:val="00FE1B6E"/>
    <w:rsid w:val="00FE1E1A"/>
    <w:rsid w:val="00FE2E55"/>
    <w:rsid w:val="00FE5162"/>
    <w:rsid w:val="00FF008C"/>
    <w:rsid w:val="00FF1B19"/>
    <w:rsid w:val="00FF291B"/>
    <w:rsid w:val="00FF3AD5"/>
    <w:rsid w:val="00FF5AA2"/>
    <w:rsid w:val="00FF7096"/>
    <w:rsid w:val="23AF428C"/>
    <w:rsid w:val="25C17648"/>
    <w:rsid w:val="3347A7B0"/>
    <w:rsid w:val="51EE2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22A520B8"/>
  <w15:chartTrackingRefBased/>
  <w15:docId w15:val="{92C876B3-C3B4-4A87-9CA0-16D8CD3BA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0C8"/>
  </w:style>
  <w:style w:type="paragraph" w:styleId="Heading1">
    <w:name w:val="heading 1"/>
    <w:basedOn w:val="Normal"/>
    <w:next w:val="Normal"/>
    <w:link w:val="Heading1Char"/>
    <w:uiPriority w:val="9"/>
    <w:qFormat/>
    <w:rsid w:val="007E28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F455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0C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6D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77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53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33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533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F4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55E"/>
  </w:style>
  <w:style w:type="paragraph" w:styleId="Footer">
    <w:name w:val="footer"/>
    <w:basedOn w:val="Normal"/>
    <w:link w:val="FooterChar"/>
    <w:uiPriority w:val="99"/>
    <w:unhideWhenUsed/>
    <w:rsid w:val="00AF4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55E"/>
  </w:style>
  <w:style w:type="character" w:customStyle="1" w:styleId="Heading2Char">
    <w:name w:val="Heading 2 Char"/>
    <w:basedOn w:val="DefaultParagraphFont"/>
    <w:link w:val="Heading2"/>
    <w:uiPriority w:val="9"/>
    <w:rsid w:val="00AF455E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AF45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45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45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5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55E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00CA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Default">
    <w:name w:val="Default"/>
    <w:rsid w:val="00E06DA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64D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066AE"/>
  </w:style>
  <w:style w:type="character" w:styleId="PlaceholderText">
    <w:name w:val="Placeholder Text"/>
    <w:basedOn w:val="DefaultParagraphFont"/>
    <w:uiPriority w:val="99"/>
    <w:semiHidden/>
    <w:rsid w:val="000D1823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6D7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406D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83C5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70138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E28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661B2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2A3AF6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12730"/>
    <w:pPr>
      <w:tabs>
        <w:tab w:val="right" w:leader="dot" w:pos="9350"/>
      </w:tabs>
      <w:spacing w:after="100"/>
      <w:ind w:left="220"/>
    </w:pPr>
    <w:rPr>
      <w:rFonts w:ascii="Verdana" w:eastAsia="Times New Roman" w:hAnsi="Verdana" w:cs="Times New Roman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2A3AF6"/>
    <w:pPr>
      <w:tabs>
        <w:tab w:val="right" w:leader="dot" w:pos="9350"/>
      </w:tabs>
      <w:spacing w:after="100"/>
      <w:ind w:left="440"/>
    </w:pPr>
    <w:rPr>
      <w:rFonts w:ascii="Verdana" w:hAnsi="Verdana"/>
      <w:noProof/>
    </w:rPr>
  </w:style>
  <w:style w:type="character" w:customStyle="1" w:styleId="date-display-single">
    <w:name w:val="date-display-single"/>
    <w:basedOn w:val="DefaultParagraphFont"/>
    <w:rsid w:val="00087D05"/>
  </w:style>
  <w:style w:type="table" w:styleId="TableGrid">
    <w:name w:val="Table Grid"/>
    <w:basedOn w:val="TableNormal"/>
    <w:uiPriority w:val="39"/>
    <w:rsid w:val="001A2D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A5788"/>
    <w:pPr>
      <w:spacing w:after="0" w:line="240" w:lineRule="auto"/>
    </w:pPr>
  </w:style>
  <w:style w:type="character" w:customStyle="1" w:styleId="eop">
    <w:name w:val="eop"/>
    <w:basedOn w:val="DefaultParagraphFont"/>
    <w:rsid w:val="009E5F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5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60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24930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273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547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22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3037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09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2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1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830673">
          <w:marLeft w:val="14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2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19756">
          <w:marLeft w:val="14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51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311665">
          <w:marLeft w:val="14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63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5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4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5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1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10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6605">
          <w:marLeft w:val="14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xxxx@usc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F4DB6-2FC9-4B44-A69E-3E2213347BF8}"/>
      </w:docPartPr>
      <w:docPartBody>
        <w:p w:rsidR="007C0BB4" w:rsidRDefault="009A4C3F">
          <w:r w:rsidRPr="00CB26D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ational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C3F"/>
    <w:rsid w:val="007C0BB4"/>
    <w:rsid w:val="009A4C3F"/>
    <w:rsid w:val="00E75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4C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B7D8FD1CAE9C4DAE5B720F7683C816" ma:contentTypeVersion="8" ma:contentTypeDescription="Create a new document." ma:contentTypeScope="" ma:versionID="6395e2a3e91285f539a7b0bbab9359ab">
  <xsd:schema xmlns:xsd="http://www.w3.org/2001/XMLSchema" xmlns:xs="http://www.w3.org/2001/XMLSchema" xmlns:p="http://schemas.microsoft.com/office/2006/metadata/properties" xmlns:ns2="14350694-b702-491e-8859-6ae16823a889" targetNamespace="http://schemas.microsoft.com/office/2006/metadata/properties" ma:root="true" ma:fieldsID="3b40328262137605bc88169a62d9d6fb" ns2:_="">
    <xsd:import namespace="14350694-b702-491e-8859-6ae16823a8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50694-b702-491e-8859-6ae16823a8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6A28D-91A7-4879-8353-B29416D75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50694-b702-491e-8859-6ae16823a8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A29FAC-EA25-48EC-8AD5-CE525E95EC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2430E9-9C17-4268-820C-E5E119687D9E}">
  <ds:schemaRefs>
    <ds:schemaRef ds:uri="http://www.w3.org/XML/1998/namespace"/>
    <ds:schemaRef ds:uri="http://purl.org/dc/elements/1.1/"/>
    <ds:schemaRef ds:uri="http://purl.org/dc/dcmitype/"/>
    <ds:schemaRef ds:uri="14350694-b702-491e-8859-6ae16823a889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55C9E889-6158-404E-AEB3-D0F4618D1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&amp; CONFIDENTIAL</vt:lpstr>
    </vt:vector>
  </TitlesOfParts>
  <Company/>
  <LinksUpToDate>false</LinksUpToDate>
  <CharactersWithSpaces>2043</CharactersWithSpaces>
  <SharedDoc>false</SharedDoc>
  <HLinks>
    <vt:vector size="6" baseType="variant">
      <vt:variant>
        <vt:i4>1048639</vt:i4>
      </vt:variant>
      <vt:variant>
        <vt:i4>0</vt:i4>
      </vt:variant>
      <vt:variant>
        <vt:i4>0</vt:i4>
      </vt:variant>
      <vt:variant>
        <vt:i4>5</vt:i4>
      </vt:variant>
      <vt:variant>
        <vt:lpwstr>mailto:xxxx@us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&amp; CONFIDENTIAL</dc:title>
  <dc:subject/>
  <dc:creator>Ainapure, Kalpita</dc:creator>
  <cp:keywords/>
  <dc:description/>
  <cp:lastModifiedBy>Patricia Hoen</cp:lastModifiedBy>
  <cp:revision>2</cp:revision>
  <dcterms:created xsi:type="dcterms:W3CDTF">2020-11-24T19:04:00Z</dcterms:created>
  <dcterms:modified xsi:type="dcterms:W3CDTF">2020-11-24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B7D8FD1CAE9C4DAE5B720F7683C816</vt:lpwstr>
  </property>
</Properties>
</file>